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9CF04C" w14:textId="77777777" w:rsidR="00F100B8" w:rsidRDefault="00216B63" w:rsidP="00E25A07">
      <w:pPr>
        <w:spacing w:after="0" w:line="240" w:lineRule="auto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C686600" wp14:editId="3C1DC778">
                <wp:simplePos x="0" y="0"/>
                <wp:positionH relativeFrom="column">
                  <wp:posOffset>1440815</wp:posOffset>
                </wp:positionH>
                <wp:positionV relativeFrom="paragraph">
                  <wp:posOffset>-59055</wp:posOffset>
                </wp:positionV>
                <wp:extent cx="4902835" cy="1057275"/>
                <wp:effectExtent l="2540" t="0" r="0" b="1905"/>
                <wp:wrapNone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2835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9A633B" w14:textId="1F2786CB" w:rsidR="006416C6" w:rsidRPr="00D770BA" w:rsidRDefault="00454143" w:rsidP="003D7E04">
                            <w:pPr>
                              <w:spacing w:after="120" w:line="24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Emergency </w:t>
                            </w:r>
                            <w:r w:rsidR="003D7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unding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or </w:t>
                            </w:r>
                            <w:r w:rsidR="003D7E04">
                              <w:rPr>
                                <w:b/>
                                <w:sz w:val="28"/>
                                <w:szCs w:val="28"/>
                              </w:rPr>
                              <w:t>As-N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eeded </w:t>
                            </w:r>
                            <w:r w:rsidR="00167FE3">
                              <w:rPr>
                                <w:b/>
                                <w:sz w:val="28"/>
                                <w:szCs w:val="28"/>
                              </w:rPr>
                              <w:t>Funding</w:t>
                            </w:r>
                            <w:r w:rsidR="006416C6" w:rsidRPr="006416C6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4DDADBE" w14:textId="77777777" w:rsidR="00D770BA" w:rsidRDefault="00D770BA" w:rsidP="003D7E04">
                            <w:pPr>
                              <w:spacing w:after="0" w:line="240" w:lineRule="auto"/>
                              <w:outlineLvl w:val="1"/>
                            </w:pPr>
                            <w:r>
                              <w:t xml:space="preserve">Direct questions and the </w:t>
                            </w:r>
                            <w:r w:rsidRPr="008C3154">
                              <w:t xml:space="preserve">application to </w:t>
                            </w:r>
                            <w:r w:rsidRPr="008C3154">
                              <w:rPr>
                                <w:b/>
                              </w:rPr>
                              <w:t>Financial Aid &amp; Awards</w:t>
                            </w:r>
                            <w:r>
                              <w:t xml:space="preserve"> </w:t>
                            </w:r>
                          </w:p>
                          <w:p w14:paraId="375F2DA9" w14:textId="6ACB9532" w:rsidR="00D770BA" w:rsidRDefault="00D770BA" w:rsidP="003D7E04">
                            <w:pPr>
                              <w:spacing w:after="0" w:line="240" w:lineRule="auto"/>
                              <w:outlineLvl w:val="1"/>
                            </w:pPr>
                            <w:r>
                              <w:t xml:space="preserve">Phone: </w:t>
                            </w:r>
                            <w:r>
                              <w:tab/>
                              <w:t>250-391-2600 ext</w:t>
                            </w:r>
                            <w:r w:rsidR="0049078E">
                              <w:t>.</w:t>
                            </w:r>
                            <w:r>
                              <w:t xml:space="preserve"> 4222 </w:t>
                            </w:r>
                          </w:p>
                          <w:p w14:paraId="59678BDA" w14:textId="77777777" w:rsidR="00D770BA" w:rsidRDefault="00D770BA" w:rsidP="003D7E04">
                            <w:pPr>
                              <w:spacing w:after="0" w:line="240" w:lineRule="auto"/>
                              <w:outlineLvl w:val="1"/>
                            </w:pPr>
                            <w:r>
                              <w:t xml:space="preserve">Email: </w:t>
                            </w:r>
                            <w:r>
                              <w:tab/>
                            </w:r>
                            <w:r w:rsidRPr="008C3154">
                              <w:t xml:space="preserve">rrufinancialaid@royalroads.ca </w:t>
                            </w:r>
                          </w:p>
                          <w:p w14:paraId="746D13C4" w14:textId="77777777" w:rsidR="008829A4" w:rsidRPr="006416C6" w:rsidRDefault="008829A4" w:rsidP="00D770BA">
                            <w:pPr>
                              <w:spacing w:after="0" w:line="240" w:lineRule="auto"/>
                              <w:rPr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13.45pt;margin-top:-4.65pt;width:386.05pt;height:83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v55ggIAABA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" stroked="f">
                <v:textbox>
                  <w:txbxContent>
                    <w:p w14:paraId="639A633B" w14:textId="1F2786CB" w:rsidR="006416C6" w:rsidRPr="00D770BA" w:rsidRDefault="00454143" w:rsidP="003D7E04">
                      <w:pPr>
                        <w:spacing w:after="120" w:line="24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Emergency </w:t>
                      </w:r>
                      <w:r w:rsidR="003D7E04">
                        <w:rPr>
                          <w:b/>
                          <w:sz w:val="28"/>
                          <w:szCs w:val="28"/>
                        </w:rPr>
                        <w:t xml:space="preserve">Funding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or </w:t>
                      </w:r>
                      <w:r w:rsidR="003D7E04">
                        <w:rPr>
                          <w:b/>
                          <w:sz w:val="28"/>
                          <w:szCs w:val="28"/>
                        </w:rPr>
                        <w:t>As-N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eeded </w:t>
                      </w:r>
                      <w:r w:rsidR="00167FE3">
                        <w:rPr>
                          <w:b/>
                          <w:sz w:val="28"/>
                          <w:szCs w:val="28"/>
                        </w:rPr>
                        <w:t>Funding</w:t>
                      </w:r>
                      <w:r w:rsidR="006416C6" w:rsidRPr="006416C6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34DDADBE" w14:textId="77777777" w:rsidR="00D770BA" w:rsidRDefault="00D770BA" w:rsidP="003D7E04">
                      <w:pPr>
                        <w:spacing w:after="0" w:line="240" w:lineRule="auto"/>
                        <w:outlineLvl w:val="1"/>
                      </w:pPr>
                      <w:r>
                        <w:t xml:space="preserve">Direct questions and the </w:t>
                      </w:r>
                      <w:r w:rsidRPr="008C3154">
                        <w:t xml:space="preserve">application to </w:t>
                      </w:r>
                      <w:r w:rsidRPr="008C3154">
                        <w:rPr>
                          <w:b/>
                        </w:rPr>
                        <w:t>Financial Aid &amp; Awards</w:t>
                      </w:r>
                      <w:r>
                        <w:t xml:space="preserve"> </w:t>
                      </w:r>
                    </w:p>
                    <w:p w14:paraId="375F2DA9" w14:textId="6ACB9532" w:rsidR="00D770BA" w:rsidRDefault="00D770BA" w:rsidP="003D7E04">
                      <w:pPr>
                        <w:spacing w:after="0" w:line="240" w:lineRule="auto"/>
                        <w:outlineLvl w:val="1"/>
                      </w:pPr>
                      <w:r>
                        <w:t xml:space="preserve">Phone: </w:t>
                      </w:r>
                      <w:r>
                        <w:tab/>
                        <w:t>250-391-2600 ext</w:t>
                      </w:r>
                      <w:r w:rsidR="0049078E">
                        <w:t>.</w:t>
                      </w:r>
                      <w:r>
                        <w:t xml:space="preserve"> 4222 </w:t>
                      </w:r>
                    </w:p>
                    <w:p w14:paraId="59678BDA" w14:textId="77777777" w:rsidR="00D770BA" w:rsidRDefault="00D770BA" w:rsidP="003D7E04">
                      <w:pPr>
                        <w:spacing w:after="0" w:line="240" w:lineRule="auto"/>
                        <w:outlineLvl w:val="1"/>
                      </w:pPr>
                      <w:r>
                        <w:t xml:space="preserve">Email: </w:t>
                      </w:r>
                      <w:r>
                        <w:tab/>
                      </w:r>
                      <w:r w:rsidRPr="008C3154">
                        <w:t xml:space="preserve">rrufinancialaid@royalroads.ca </w:t>
                      </w:r>
                    </w:p>
                    <w:p w14:paraId="746D13C4" w14:textId="77777777" w:rsidR="008829A4" w:rsidRPr="006416C6" w:rsidRDefault="008829A4" w:rsidP="00D770BA">
                      <w:pPr>
                        <w:spacing w:after="0" w:line="240" w:lineRule="auto"/>
                        <w:rPr>
                          <w:sz w:val="21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D7A2CA5" wp14:editId="330F9EEB">
            <wp:extent cx="1371600" cy="971550"/>
            <wp:effectExtent l="0" t="0" r="0" b="0"/>
            <wp:docPr id="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39" t="21667" r="15265" b="17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A0D25" w14:textId="2BAA4AFE" w:rsidR="000A58F2" w:rsidRDefault="000A58F2" w:rsidP="000A58F2">
      <w:pPr>
        <w:spacing w:after="120" w:line="240" w:lineRule="auto"/>
        <w:rPr>
          <w:sz w:val="21"/>
          <w:szCs w:val="21"/>
        </w:rPr>
      </w:pPr>
      <w:r>
        <w:rPr>
          <w:sz w:val="21"/>
          <w:szCs w:val="21"/>
        </w:rPr>
        <w:t>This application determines eligibility for a variety of loans and bursary opportunities that are available outside the normal quarterly awards cycle, generally aiming to a</w:t>
      </w:r>
      <w:r w:rsidR="00D8564F">
        <w:rPr>
          <w:sz w:val="21"/>
          <w:szCs w:val="21"/>
        </w:rPr>
        <w:t>ddress unforeseen emergency needs and/</w:t>
      </w:r>
      <w:r>
        <w:rPr>
          <w:sz w:val="21"/>
          <w:szCs w:val="21"/>
        </w:rPr>
        <w:t xml:space="preserve">or assisting Indigenous students with </w:t>
      </w:r>
      <w:r w:rsidR="00D8564F">
        <w:rPr>
          <w:sz w:val="21"/>
          <w:szCs w:val="21"/>
        </w:rPr>
        <w:t xml:space="preserve">as-needed funding or </w:t>
      </w:r>
      <w:r>
        <w:rPr>
          <w:sz w:val="21"/>
          <w:szCs w:val="21"/>
        </w:rPr>
        <w:t>community connections.</w:t>
      </w:r>
    </w:p>
    <w:p w14:paraId="6E7CDC4E" w14:textId="77777777" w:rsidR="00D8153C" w:rsidRPr="00F100B8" w:rsidRDefault="0016375C" w:rsidP="00DD0FBE">
      <w:pPr>
        <w:spacing w:after="120" w:line="240" w:lineRule="auto"/>
      </w:pPr>
      <w:r w:rsidRPr="004C4CB3">
        <w:rPr>
          <w:b/>
        </w:rPr>
        <w:t>PERSONAL INFORMATION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08"/>
        <w:gridCol w:w="4968"/>
      </w:tblGrid>
      <w:tr w:rsidR="0016375C" w:rsidRPr="004C4CB3" w14:paraId="2D13C13A" w14:textId="77777777" w:rsidTr="00216B63">
        <w:trPr>
          <w:trHeight w:val="397"/>
        </w:trPr>
        <w:tc>
          <w:tcPr>
            <w:tcW w:w="4608" w:type="dxa"/>
            <w:vAlign w:val="center"/>
          </w:tcPr>
          <w:p w14:paraId="471C7BA5" w14:textId="77777777" w:rsidR="0016375C" w:rsidRDefault="0016375C" w:rsidP="00E271AB">
            <w:pPr>
              <w:spacing w:after="0" w:line="240" w:lineRule="auto"/>
            </w:pPr>
            <w:r>
              <w:t>Student Number</w:t>
            </w:r>
            <w:r w:rsidR="00216B63">
              <w:t xml:space="preserve">    </w:t>
            </w:r>
            <w:sdt>
              <w:sdtPr>
                <w:id w:val="-523789810"/>
                <w:placeholder>
                  <w:docPart w:val="E782A3EDA9FF4BD8AA5F4D497213E251"/>
                </w:placeholder>
                <w:showingPlcHdr/>
              </w:sdtPr>
              <w:sdtEndPr/>
              <w:sdtContent>
                <w:r w:rsidR="00E271AB" w:rsidRPr="00221BB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968" w:type="dxa"/>
            <w:vAlign w:val="center"/>
          </w:tcPr>
          <w:p w14:paraId="2AC04495" w14:textId="77777777" w:rsidR="0016375C" w:rsidRDefault="0016375C" w:rsidP="0024506F">
            <w:pPr>
              <w:spacing w:after="0" w:line="240" w:lineRule="auto"/>
            </w:pPr>
            <w:r>
              <w:t>Today’s Date</w:t>
            </w:r>
            <w:r w:rsidR="001D18FB">
              <w:t xml:space="preserve">  </w:t>
            </w:r>
            <w:sdt>
              <w:sdtPr>
                <w:id w:val="-888344279"/>
                <w:placeholder>
                  <w:docPart w:val="D0A04F757C3E479CBFB902D9CFFE7857"/>
                </w:placeholder>
                <w:showingPlcHdr/>
                <w:date>
                  <w:dateFormat w:val="M/d/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r w:rsidR="0024506F" w:rsidRPr="00064AB6">
                  <w:rPr>
                    <w:rStyle w:val="PlaceholderText"/>
                  </w:rPr>
                  <w:t>Click here to enter a date.</w:t>
                </w:r>
              </w:sdtContent>
            </w:sdt>
            <w:r w:rsidR="001D18FB">
              <w:t xml:space="preserve"> </w:t>
            </w:r>
          </w:p>
        </w:tc>
      </w:tr>
      <w:tr w:rsidR="004C4CB3" w:rsidRPr="004C4CB3" w14:paraId="7E3D7CD5" w14:textId="77777777" w:rsidTr="00216B63">
        <w:trPr>
          <w:trHeight w:val="397"/>
        </w:trPr>
        <w:tc>
          <w:tcPr>
            <w:tcW w:w="4608" w:type="dxa"/>
            <w:vAlign w:val="center"/>
          </w:tcPr>
          <w:p w14:paraId="69E89147" w14:textId="77777777" w:rsidR="004C4CB3" w:rsidRPr="004C4CB3" w:rsidRDefault="00F51FE6" w:rsidP="00E271AB">
            <w:pPr>
              <w:spacing w:after="0" w:line="240" w:lineRule="auto"/>
            </w:pPr>
            <w:r>
              <w:t>First</w:t>
            </w:r>
            <w:r w:rsidR="00F100B8">
              <w:t xml:space="preserve"> Name</w:t>
            </w:r>
            <w:r w:rsidR="001D18FB">
              <w:t xml:space="preserve">               </w:t>
            </w:r>
            <w:sdt>
              <w:sdtPr>
                <w:id w:val="-835002696"/>
                <w:placeholder>
                  <w:docPart w:val="8ADE5A428D92407DAC2CDB78FC3BA978"/>
                </w:placeholder>
                <w:showingPlcHdr/>
                <w:text/>
              </w:sdtPr>
              <w:sdtEndPr/>
              <w:sdtContent>
                <w:r w:rsidR="00E271AB" w:rsidRPr="00221BB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968" w:type="dxa"/>
            <w:vAlign w:val="center"/>
          </w:tcPr>
          <w:p w14:paraId="1A1A4E60" w14:textId="77777777" w:rsidR="004C4CB3" w:rsidRPr="004C4CB3" w:rsidRDefault="00F51FE6" w:rsidP="00E271AB">
            <w:pPr>
              <w:spacing w:after="0" w:line="240" w:lineRule="auto"/>
            </w:pPr>
            <w:r>
              <w:t>Last</w:t>
            </w:r>
            <w:r w:rsidR="00F100B8">
              <w:t xml:space="preserve"> Name</w:t>
            </w:r>
            <w:r w:rsidR="001D18FB">
              <w:t xml:space="preserve">        </w:t>
            </w:r>
            <w:sdt>
              <w:sdtPr>
                <w:id w:val="-2106176429"/>
                <w:placeholder>
                  <w:docPart w:val="1247EFD3BEEC4829A36062EE2C32D231"/>
                </w:placeholder>
                <w:showingPlcHdr/>
              </w:sdtPr>
              <w:sdtEndPr/>
              <w:sdtContent>
                <w:r w:rsidR="00E271AB" w:rsidRPr="00221BB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16736" w:rsidRPr="004C4CB3" w14:paraId="25CF55B6" w14:textId="77777777" w:rsidTr="00216B63">
        <w:trPr>
          <w:trHeight w:val="397"/>
        </w:trPr>
        <w:tc>
          <w:tcPr>
            <w:tcW w:w="4608" w:type="dxa"/>
            <w:vAlign w:val="center"/>
          </w:tcPr>
          <w:p w14:paraId="17EAEDEB" w14:textId="77777777" w:rsidR="00B16736" w:rsidRPr="004C4CB3" w:rsidRDefault="00B16736" w:rsidP="00E271AB">
            <w:pPr>
              <w:spacing w:after="0" w:line="240" w:lineRule="auto"/>
            </w:pPr>
            <w:r w:rsidRPr="004C4CB3">
              <w:t>P</w:t>
            </w:r>
            <w:r>
              <w:t>rogram</w:t>
            </w:r>
            <w:r w:rsidR="001D18FB">
              <w:t xml:space="preserve">                   </w:t>
            </w:r>
            <w:sdt>
              <w:sdtPr>
                <w:id w:val="-1470355965"/>
                <w:placeholder>
                  <w:docPart w:val="E11A79A5F0184364B20A239094214D84"/>
                </w:placeholder>
                <w:showingPlcHdr/>
              </w:sdtPr>
              <w:sdtEndPr/>
              <w:sdtContent>
                <w:r w:rsidR="00E271AB" w:rsidRPr="00221BB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968" w:type="dxa"/>
            <w:vAlign w:val="center"/>
          </w:tcPr>
          <w:p w14:paraId="2AB611A3" w14:textId="77777777" w:rsidR="00B16736" w:rsidRPr="004C4CB3" w:rsidRDefault="00B16736" w:rsidP="00EA67C4">
            <w:pPr>
              <w:spacing w:after="0" w:line="240" w:lineRule="auto"/>
            </w:pPr>
            <w:r>
              <w:t>SIN</w:t>
            </w:r>
            <w:r w:rsidR="008D0B5C">
              <w:t>*</w:t>
            </w:r>
            <w:r w:rsidR="001D18FB">
              <w:t xml:space="preserve">                   </w:t>
            </w:r>
            <w:sdt>
              <w:sdtPr>
                <w:id w:val="1617257095"/>
                <w:placeholder>
                  <w:docPart w:val="A3AD1C5B88AF40D3881B8F7797D0BCF5"/>
                </w:placeholder>
                <w:showingPlcHdr/>
              </w:sdtPr>
              <w:sdtEndPr/>
              <w:sdtContent>
                <w:r w:rsidR="00E271AB" w:rsidRPr="00221BB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6375C" w:rsidRPr="004C4CB3" w14:paraId="15717C26" w14:textId="77777777" w:rsidTr="009D30AE">
        <w:trPr>
          <w:trHeight w:val="397"/>
        </w:trPr>
        <w:tc>
          <w:tcPr>
            <w:tcW w:w="9576" w:type="dxa"/>
            <w:gridSpan w:val="2"/>
          </w:tcPr>
          <w:p w14:paraId="1E17E323" w14:textId="506A8C2D" w:rsidR="0016375C" w:rsidRDefault="0016375C" w:rsidP="00ED7FB2">
            <w:pPr>
              <w:spacing w:after="0" w:line="240" w:lineRule="auto"/>
            </w:pPr>
            <w:bookmarkStart w:id="0" w:name="_Hlk80178198"/>
            <w:r>
              <w:t>Do you have</w:t>
            </w:r>
            <w:r w:rsidR="00C17560">
              <w:t xml:space="preserve"> </w:t>
            </w:r>
            <w:r w:rsidR="000A58F2">
              <w:t xml:space="preserve">financial responsibility for </w:t>
            </w:r>
            <w:r>
              <w:t>dependents</w:t>
            </w:r>
            <w:r w:rsidR="002B2054">
              <w:t xml:space="preserve"> under 19 years old</w:t>
            </w:r>
            <w:r>
              <w:t xml:space="preserve">? </w:t>
            </w:r>
            <w:r w:rsidR="00C17560">
              <w:t xml:space="preserve">   </w:t>
            </w:r>
            <w:bookmarkEnd w:id="0"/>
            <w:sdt>
              <w:sdtPr>
                <w:rPr>
                  <w:sz w:val="24"/>
                  <w:szCs w:val="24"/>
                </w:rPr>
                <w:id w:val="-232234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71A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8D0B5C">
              <w:rPr>
                <w:sz w:val="24"/>
                <w:szCs w:val="24"/>
              </w:rPr>
              <w:t xml:space="preserve"> Yes   </w:t>
            </w:r>
            <w:sdt>
              <w:sdtPr>
                <w:rPr>
                  <w:sz w:val="24"/>
                  <w:szCs w:val="24"/>
                </w:rPr>
                <w:id w:val="322084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355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B2054" w:rsidRPr="008D0B5C">
              <w:rPr>
                <w:sz w:val="24"/>
                <w:szCs w:val="24"/>
              </w:rPr>
              <w:t xml:space="preserve"> No</w:t>
            </w:r>
            <w:r w:rsidR="00C17560">
              <w:t xml:space="preserve">  </w:t>
            </w:r>
            <w:r w:rsidR="00262B51">
              <w:t xml:space="preserve"> </w:t>
            </w:r>
            <w:r>
              <w:t xml:space="preserve"> </w:t>
            </w:r>
          </w:p>
        </w:tc>
      </w:tr>
      <w:tr w:rsidR="00F100B8" w:rsidRPr="004C4CB3" w14:paraId="1D60D4DC" w14:textId="77777777" w:rsidTr="009D30AE">
        <w:trPr>
          <w:trHeight w:val="397"/>
        </w:trPr>
        <w:tc>
          <w:tcPr>
            <w:tcW w:w="9576" w:type="dxa"/>
            <w:gridSpan w:val="2"/>
          </w:tcPr>
          <w:p w14:paraId="3DB48DC1" w14:textId="70E6F5F4" w:rsidR="00ED7FB2" w:rsidRDefault="000A58F2" w:rsidP="00ED7FB2">
            <w:pPr>
              <w:spacing w:after="0" w:line="240" w:lineRule="auto"/>
            </w:pPr>
            <w:r>
              <w:t>Are you</w:t>
            </w:r>
            <w:r w:rsidR="002B2054">
              <w:t xml:space="preserve"> I</w:t>
            </w:r>
            <w:r w:rsidR="002E7403">
              <w:t>ndigenous</w:t>
            </w:r>
            <w:r w:rsidR="00DB349E">
              <w:t xml:space="preserve"> </w:t>
            </w:r>
            <w:r w:rsidR="00ED7FB2">
              <w:t xml:space="preserve">(First Nations, </w:t>
            </w:r>
            <w:r w:rsidR="006C3A2C">
              <w:t xml:space="preserve">Inuit, </w:t>
            </w:r>
            <w:r w:rsidR="00ED7FB2" w:rsidRPr="00ED7FB2">
              <w:t>Métis</w:t>
            </w:r>
            <w:r w:rsidR="00ED7FB2">
              <w:t xml:space="preserve">, </w:t>
            </w:r>
            <w:r w:rsidR="0049078E">
              <w:t>S</w:t>
            </w:r>
            <w:r w:rsidR="00ED7FB2">
              <w:t xml:space="preserve">tatus, </w:t>
            </w:r>
            <w:r w:rsidR="0049078E">
              <w:t>N</w:t>
            </w:r>
            <w:r w:rsidR="00ED7FB2">
              <w:t>on-</w:t>
            </w:r>
            <w:r w:rsidR="0049078E">
              <w:t>S</w:t>
            </w:r>
            <w:r w:rsidR="00ED7FB2">
              <w:t xml:space="preserve">tatus, </w:t>
            </w:r>
            <w:r w:rsidR="000D17D8">
              <w:t>Treaty)</w:t>
            </w:r>
            <w:r>
              <w:t>?</w:t>
            </w:r>
            <w:r w:rsidR="000D17D8">
              <w:t xml:space="preserve"> </w:t>
            </w:r>
            <w:r w:rsidR="00D8564F">
              <w:t xml:space="preserve">      </w:t>
            </w:r>
            <w:r w:rsidR="000D17D8">
              <w:t xml:space="preserve"> </w:t>
            </w:r>
            <w:sdt>
              <w:sdtPr>
                <w:rPr>
                  <w:sz w:val="24"/>
                  <w:szCs w:val="24"/>
                </w:rPr>
                <w:id w:val="-1101411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D7FB2" w:rsidRPr="008D0B5C">
              <w:rPr>
                <w:sz w:val="24"/>
                <w:szCs w:val="24"/>
              </w:rPr>
              <w:t xml:space="preserve"> Yes   </w:t>
            </w:r>
            <w:sdt>
              <w:sdtPr>
                <w:rPr>
                  <w:sz w:val="24"/>
                  <w:szCs w:val="24"/>
                </w:rPr>
                <w:id w:val="19420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D7FB2" w:rsidRPr="008D0B5C">
              <w:rPr>
                <w:sz w:val="24"/>
                <w:szCs w:val="24"/>
              </w:rPr>
              <w:t xml:space="preserve"> No</w:t>
            </w:r>
          </w:p>
          <w:p w14:paraId="52AEF7AF" w14:textId="03443462" w:rsidR="00DB349E" w:rsidRPr="004C4CB3" w:rsidRDefault="00ED7FB2" w:rsidP="00ED7FB2">
            <w:pPr>
              <w:spacing w:after="0" w:line="240" w:lineRule="auto"/>
            </w:pPr>
            <w:r>
              <w:t xml:space="preserve">If yes, does </w:t>
            </w:r>
            <w:r w:rsidR="00DC502C">
              <w:t>your traditional</w:t>
            </w:r>
            <w:r w:rsidR="0049078E">
              <w:t xml:space="preserve"> land</w:t>
            </w:r>
            <w:r w:rsidR="000D17D8">
              <w:t>s</w:t>
            </w:r>
            <w:r w:rsidR="00DC502C">
              <w:t xml:space="preserve"> fall</w:t>
            </w:r>
            <w:r>
              <w:t xml:space="preserve"> within Canada’s political borders</w:t>
            </w:r>
            <w:r w:rsidR="002E7403">
              <w:t>?</w:t>
            </w:r>
            <w:r w:rsidR="00F100B8">
              <w:t xml:space="preserve"> </w:t>
            </w:r>
            <w:r w:rsidR="00DB349E">
              <w:t xml:space="preserve"> </w:t>
            </w:r>
            <w:r w:rsidR="00E61C36">
              <w:t xml:space="preserve">          </w:t>
            </w:r>
            <w:r w:rsidR="002B2054">
              <w:t xml:space="preserve">   </w:t>
            </w:r>
            <w:sdt>
              <w:sdtPr>
                <w:rPr>
                  <w:sz w:val="24"/>
                  <w:szCs w:val="24"/>
                </w:rPr>
                <w:id w:val="1949422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3A2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D8564F" w:rsidRPr="008D0B5C">
              <w:rPr>
                <w:sz w:val="24"/>
                <w:szCs w:val="24"/>
              </w:rPr>
              <w:t xml:space="preserve"> Yes   </w:t>
            </w:r>
            <w:sdt>
              <w:sdtPr>
                <w:rPr>
                  <w:sz w:val="24"/>
                  <w:szCs w:val="24"/>
                </w:rPr>
                <w:id w:val="163752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564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D8564F" w:rsidRPr="008D0B5C">
              <w:rPr>
                <w:sz w:val="24"/>
                <w:szCs w:val="24"/>
              </w:rPr>
              <w:t xml:space="preserve"> No</w:t>
            </w:r>
          </w:p>
        </w:tc>
      </w:tr>
    </w:tbl>
    <w:p w14:paraId="26D2BF0F" w14:textId="77777777" w:rsidR="00E91188" w:rsidRPr="008D0B5C" w:rsidRDefault="008D0B5C" w:rsidP="008D0B5C">
      <w:pPr>
        <w:spacing w:after="0" w:line="240" w:lineRule="auto"/>
        <w:rPr>
          <w:b/>
          <w:sz w:val="20"/>
          <w:szCs w:val="20"/>
        </w:rPr>
      </w:pPr>
      <w:r w:rsidRPr="008D0B5C">
        <w:rPr>
          <w:sz w:val="20"/>
          <w:szCs w:val="20"/>
        </w:rPr>
        <w:t>*provide SIN only if you have not already</w:t>
      </w:r>
      <w:r w:rsidR="000D7B73">
        <w:rPr>
          <w:sz w:val="20"/>
          <w:szCs w:val="20"/>
        </w:rPr>
        <w:t xml:space="preserve"> given that information to RRU</w:t>
      </w:r>
    </w:p>
    <w:p w14:paraId="7DF872B2" w14:textId="77777777" w:rsidR="00B75486" w:rsidRPr="00D8564F" w:rsidRDefault="00B75486" w:rsidP="00E91188">
      <w:pPr>
        <w:spacing w:after="0" w:line="240" w:lineRule="auto"/>
        <w:rPr>
          <w:b/>
          <w:sz w:val="16"/>
          <w:szCs w:val="16"/>
        </w:rPr>
      </w:pPr>
    </w:p>
    <w:p w14:paraId="3F55051C" w14:textId="3FD83BFF" w:rsidR="00B75486" w:rsidRPr="00D8564F" w:rsidRDefault="00616860" w:rsidP="00D8564F">
      <w:pPr>
        <w:pStyle w:val="ListParagraph"/>
        <w:numPr>
          <w:ilvl w:val="0"/>
          <w:numId w:val="10"/>
        </w:numPr>
        <w:spacing w:after="0" w:line="240" w:lineRule="auto"/>
        <w:rPr>
          <w:b/>
          <w:i/>
        </w:rPr>
      </w:pPr>
      <w:r w:rsidRPr="00D8564F">
        <w:rPr>
          <w:b/>
        </w:rPr>
        <w:t>How much do you need</w:t>
      </w:r>
      <w:r w:rsidR="00B75486" w:rsidRPr="00D8564F">
        <w:rPr>
          <w:b/>
        </w:rPr>
        <w:t xml:space="preserve"> right now</w:t>
      </w:r>
      <w:r w:rsidRPr="00D8564F">
        <w:rPr>
          <w:b/>
        </w:rPr>
        <w:t>?</w:t>
      </w:r>
      <w:r w:rsidR="00B75486" w:rsidRPr="00D8564F">
        <w:rPr>
          <w:b/>
          <w:i/>
        </w:rPr>
        <w:t xml:space="preserve">  </w:t>
      </w:r>
      <w:r w:rsidRPr="00D8564F">
        <w:rPr>
          <w:b/>
          <w:i/>
        </w:rPr>
        <w:t xml:space="preserve"> </w:t>
      </w:r>
      <w:sdt>
        <w:sdtPr>
          <w:rPr>
            <w:i/>
          </w:rPr>
          <w:id w:val="-1261451875"/>
          <w:showingPlcHdr/>
        </w:sdtPr>
        <w:sdtEndPr/>
        <w:sdtContent>
          <w:r w:rsidR="00B75486" w:rsidRPr="007158A0">
            <w:rPr>
              <w:rStyle w:val="PlaceholderText"/>
            </w:rPr>
            <w:t>Click here to enter text.</w:t>
          </w:r>
        </w:sdtContent>
      </w:sdt>
    </w:p>
    <w:p w14:paraId="3BB1D31F" w14:textId="77777777" w:rsidR="00B75486" w:rsidRPr="00D8564F" w:rsidRDefault="00B75486" w:rsidP="00E91188">
      <w:pPr>
        <w:spacing w:after="0" w:line="240" w:lineRule="auto"/>
        <w:rPr>
          <w:b/>
          <w:sz w:val="16"/>
          <w:szCs w:val="16"/>
        </w:rPr>
      </w:pPr>
    </w:p>
    <w:p w14:paraId="2FFD1ED6" w14:textId="081233F8" w:rsidR="00E91188" w:rsidRPr="00D8564F" w:rsidRDefault="00CF04CD" w:rsidP="00D8564F">
      <w:pPr>
        <w:pStyle w:val="ListParagraph"/>
        <w:numPr>
          <w:ilvl w:val="0"/>
          <w:numId w:val="10"/>
        </w:numPr>
        <w:spacing w:after="0" w:line="240" w:lineRule="auto"/>
        <w:rPr>
          <w:b/>
        </w:rPr>
      </w:pPr>
      <w:r w:rsidRPr="00D8564F">
        <w:rPr>
          <w:b/>
        </w:rPr>
        <w:t xml:space="preserve">What do you need the </w:t>
      </w:r>
      <w:r w:rsidR="000D24F9" w:rsidRPr="00D8564F">
        <w:rPr>
          <w:b/>
        </w:rPr>
        <w:t>funding</w:t>
      </w:r>
      <w:r w:rsidRPr="00D8564F">
        <w:rPr>
          <w:b/>
        </w:rPr>
        <w:t xml:space="preserve"> for</w:t>
      </w:r>
      <w:r w:rsidR="00E91188" w:rsidRPr="00D8564F">
        <w:rPr>
          <w:b/>
        </w:rPr>
        <w:t xml:space="preserve">? </w:t>
      </w:r>
      <w:r w:rsidR="000D24F9" w:rsidRPr="00D8564F">
        <w:rPr>
          <w:b/>
        </w:rPr>
        <w:t>Please itemize these one-time expenses.</w:t>
      </w:r>
    </w:p>
    <w:p w14:paraId="1C94B1AA" w14:textId="77777777" w:rsidR="001D18FB" w:rsidRPr="00D8564F" w:rsidRDefault="001D18FB" w:rsidP="00E91188">
      <w:pPr>
        <w:spacing w:after="0" w:line="240" w:lineRule="auto"/>
        <w:rPr>
          <w:sz w:val="16"/>
          <w:szCs w:val="16"/>
        </w:rPr>
      </w:pPr>
    </w:p>
    <w:sdt>
      <w:sdtPr>
        <w:id w:val="-2082660272"/>
        <w:showingPlcHdr/>
      </w:sdtPr>
      <w:sdtEndPr/>
      <w:sdtContent>
        <w:p w14:paraId="0F7089E6" w14:textId="77777777" w:rsidR="00E91188" w:rsidRDefault="00E271AB" w:rsidP="00E91188">
          <w:pPr>
            <w:spacing w:after="0" w:line="240" w:lineRule="auto"/>
          </w:pPr>
          <w:r w:rsidRPr="00E67FA4">
            <w:rPr>
              <w:rStyle w:val="PlaceholderText"/>
            </w:rPr>
            <w:t>Click here to enter text.</w:t>
          </w:r>
        </w:p>
      </w:sdtContent>
    </w:sdt>
    <w:p w14:paraId="6B66E670" w14:textId="77777777" w:rsidR="00E91188" w:rsidRDefault="00E91188" w:rsidP="00E91188">
      <w:pPr>
        <w:spacing w:after="0" w:line="240" w:lineRule="auto"/>
      </w:pPr>
    </w:p>
    <w:p w14:paraId="65A34521" w14:textId="77777777" w:rsidR="00E91188" w:rsidRDefault="00E91188" w:rsidP="00E91188">
      <w:pPr>
        <w:spacing w:after="0" w:line="240" w:lineRule="auto"/>
      </w:pPr>
    </w:p>
    <w:p w14:paraId="439FF94D" w14:textId="77777777" w:rsidR="00B75486" w:rsidRDefault="00B75486" w:rsidP="00E91188">
      <w:pPr>
        <w:spacing w:after="0" w:line="240" w:lineRule="auto"/>
        <w:rPr>
          <w:b/>
          <w:i/>
        </w:rPr>
      </w:pPr>
    </w:p>
    <w:p w14:paraId="6B2BD18B" w14:textId="77777777" w:rsidR="00B75486" w:rsidRPr="00D8564F" w:rsidRDefault="00B75486" w:rsidP="00E91188">
      <w:pPr>
        <w:spacing w:after="0" w:line="240" w:lineRule="auto"/>
      </w:pPr>
    </w:p>
    <w:p w14:paraId="0B183CF3" w14:textId="77777777" w:rsidR="00B75486" w:rsidRPr="00D8564F" w:rsidRDefault="00B75486" w:rsidP="00E91188">
      <w:pPr>
        <w:spacing w:after="0" w:line="240" w:lineRule="auto"/>
      </w:pPr>
    </w:p>
    <w:p w14:paraId="4AD43C16" w14:textId="77777777" w:rsidR="00D8564F" w:rsidRPr="00D8564F" w:rsidRDefault="00D8564F" w:rsidP="00E91188">
      <w:pPr>
        <w:spacing w:after="0" w:line="240" w:lineRule="auto"/>
      </w:pPr>
    </w:p>
    <w:p w14:paraId="4B11F62D" w14:textId="77777777" w:rsidR="00D8564F" w:rsidRPr="00D8564F" w:rsidRDefault="00D8564F" w:rsidP="00E91188">
      <w:pPr>
        <w:spacing w:after="0" w:line="240" w:lineRule="auto"/>
      </w:pPr>
    </w:p>
    <w:p w14:paraId="14200C2A" w14:textId="049DAAFB" w:rsidR="000A58F2" w:rsidRPr="00D8564F" w:rsidRDefault="000A58F2" w:rsidP="00D8564F">
      <w:pPr>
        <w:pStyle w:val="ListParagraph"/>
        <w:numPr>
          <w:ilvl w:val="0"/>
          <w:numId w:val="10"/>
        </w:numPr>
        <w:spacing w:after="0" w:line="240" w:lineRule="auto"/>
        <w:rPr>
          <w:bCs/>
          <w:iCs/>
        </w:rPr>
      </w:pPr>
      <w:r w:rsidRPr="00D8564F">
        <w:rPr>
          <w:b/>
          <w:iCs/>
        </w:rPr>
        <w:t>This application for unforeseen emergency and as-needed funding are limited and is for those who have exhausted all other funding resources. Tell us what you have already done to resolve this situation.</w:t>
      </w:r>
      <w:r w:rsidRPr="00D8564F">
        <w:rPr>
          <w:bCs/>
          <w:iCs/>
        </w:rPr>
        <w:t xml:space="preserve"> </w:t>
      </w:r>
    </w:p>
    <w:p w14:paraId="6D56E77D" w14:textId="30593328" w:rsidR="000A58F2" w:rsidRPr="00D8564F" w:rsidRDefault="000A58F2" w:rsidP="00D8564F">
      <w:pPr>
        <w:spacing w:after="0" w:line="240" w:lineRule="auto"/>
        <w:ind w:left="360"/>
        <w:rPr>
          <w:bCs/>
          <w:iCs/>
          <w:sz w:val="20"/>
          <w:szCs w:val="20"/>
        </w:rPr>
      </w:pPr>
      <w:r w:rsidRPr="00D8564F">
        <w:rPr>
          <w:bCs/>
          <w:iCs/>
          <w:sz w:val="20"/>
          <w:szCs w:val="20"/>
        </w:rPr>
        <w:t>(If you’re applying as an Indigenous student with community connections, please skip to next section. If you’re unsure of this requirement, please connect with RRU Financial Aid &amp; Awards department for further details.)</w:t>
      </w:r>
    </w:p>
    <w:p w14:paraId="19D4D45B" w14:textId="77777777" w:rsidR="006416C6" w:rsidRPr="00D8564F" w:rsidRDefault="006416C6" w:rsidP="00E91188">
      <w:pPr>
        <w:spacing w:after="0" w:line="240" w:lineRule="auto"/>
        <w:rPr>
          <w:sz w:val="16"/>
          <w:szCs w:val="16"/>
        </w:rPr>
      </w:pPr>
    </w:p>
    <w:sdt>
      <w:sdtPr>
        <w:id w:val="2099744453"/>
        <w:showingPlcHdr/>
      </w:sdtPr>
      <w:sdtEndPr/>
      <w:sdtContent>
        <w:p w14:paraId="14E35631" w14:textId="77777777" w:rsidR="00C519CD" w:rsidRDefault="00E271AB" w:rsidP="00E91188">
          <w:pPr>
            <w:spacing w:after="0" w:line="240" w:lineRule="auto"/>
          </w:pPr>
          <w:r w:rsidRPr="00E67FA4">
            <w:rPr>
              <w:rStyle w:val="PlaceholderText"/>
            </w:rPr>
            <w:t>Click here to enter text.</w:t>
          </w:r>
        </w:p>
      </w:sdtContent>
    </w:sdt>
    <w:p w14:paraId="706E52F1" w14:textId="77777777" w:rsidR="008D0B5C" w:rsidRDefault="008D0B5C" w:rsidP="00E91188">
      <w:pPr>
        <w:spacing w:after="0" w:line="240" w:lineRule="auto"/>
      </w:pPr>
    </w:p>
    <w:p w14:paraId="5370C9C8" w14:textId="690C6164" w:rsidR="00CF04CD" w:rsidRDefault="00CF04CD" w:rsidP="00E91188">
      <w:pPr>
        <w:spacing w:after="0" w:line="240" w:lineRule="auto"/>
      </w:pPr>
    </w:p>
    <w:p w14:paraId="1B012DB2" w14:textId="77777777" w:rsidR="000A58F2" w:rsidRDefault="000A58F2" w:rsidP="00E91188">
      <w:pPr>
        <w:spacing w:after="0" w:line="240" w:lineRule="auto"/>
      </w:pPr>
    </w:p>
    <w:p w14:paraId="1FA85CC3" w14:textId="77777777" w:rsidR="00D8564F" w:rsidRDefault="00D8564F" w:rsidP="00E91188">
      <w:pPr>
        <w:spacing w:after="0" w:line="240" w:lineRule="auto"/>
      </w:pPr>
    </w:p>
    <w:p w14:paraId="18FB6355" w14:textId="77777777" w:rsidR="00D8564F" w:rsidRDefault="00D8564F" w:rsidP="00E91188">
      <w:pPr>
        <w:spacing w:after="0" w:line="240" w:lineRule="auto"/>
      </w:pPr>
    </w:p>
    <w:p w14:paraId="7F1E7A15" w14:textId="77777777" w:rsidR="00D8564F" w:rsidRDefault="00D8564F" w:rsidP="00E91188">
      <w:pPr>
        <w:spacing w:after="0" w:line="240" w:lineRule="auto"/>
      </w:pPr>
    </w:p>
    <w:p w14:paraId="28F9DC98" w14:textId="77777777" w:rsidR="005F5155" w:rsidRDefault="005F5155" w:rsidP="00E91188">
      <w:pPr>
        <w:spacing w:after="0" w:line="240" w:lineRule="auto"/>
        <w:rPr>
          <w:b/>
        </w:rPr>
      </w:pPr>
    </w:p>
    <w:p w14:paraId="14906C04" w14:textId="77777777" w:rsidR="005F5155" w:rsidRDefault="005F5155" w:rsidP="00E91188">
      <w:pPr>
        <w:spacing w:after="0" w:line="240" w:lineRule="auto"/>
        <w:rPr>
          <w:b/>
        </w:rPr>
      </w:pPr>
    </w:p>
    <w:p w14:paraId="038CA328" w14:textId="77777777" w:rsidR="0024506F" w:rsidRDefault="0024506F" w:rsidP="00E91188">
      <w:pPr>
        <w:spacing w:after="0" w:line="240" w:lineRule="auto"/>
        <w:rPr>
          <w:b/>
        </w:rPr>
      </w:pPr>
    </w:p>
    <w:p w14:paraId="455BF6DE" w14:textId="77777777" w:rsidR="0024506F" w:rsidRDefault="0024506F" w:rsidP="00E91188">
      <w:pPr>
        <w:spacing w:after="0" w:line="240" w:lineRule="auto"/>
        <w:rPr>
          <w:b/>
        </w:rPr>
      </w:pPr>
    </w:p>
    <w:p w14:paraId="741A8B78" w14:textId="77777777" w:rsidR="0024506F" w:rsidRDefault="0024506F" w:rsidP="00E91188">
      <w:pPr>
        <w:spacing w:after="0" w:line="240" w:lineRule="auto"/>
        <w:rPr>
          <w:b/>
        </w:rPr>
      </w:pPr>
    </w:p>
    <w:p w14:paraId="105C9531" w14:textId="77777777" w:rsidR="00D8564F" w:rsidRDefault="00D8564F" w:rsidP="00E91188">
      <w:pPr>
        <w:spacing w:after="0" w:line="240" w:lineRule="auto"/>
        <w:rPr>
          <w:b/>
        </w:rPr>
      </w:pPr>
    </w:p>
    <w:p w14:paraId="1954ABC6" w14:textId="77777777" w:rsidR="00D8564F" w:rsidRDefault="00D8564F" w:rsidP="00E91188">
      <w:pPr>
        <w:spacing w:after="0" w:line="240" w:lineRule="auto"/>
        <w:rPr>
          <w:b/>
        </w:rPr>
      </w:pPr>
    </w:p>
    <w:p w14:paraId="7646C5ED" w14:textId="02B62D3D" w:rsidR="000A58F2" w:rsidRDefault="00FA4877" w:rsidP="00D8564F">
      <w:pPr>
        <w:pStyle w:val="ListParagraph"/>
        <w:numPr>
          <w:ilvl w:val="0"/>
          <w:numId w:val="10"/>
        </w:numPr>
        <w:spacing w:after="0" w:line="240" w:lineRule="auto"/>
      </w:pPr>
      <w:r w:rsidRPr="00D8564F">
        <w:rPr>
          <w:b/>
        </w:rPr>
        <w:lastRenderedPageBreak/>
        <w:t>FINANCIAL INFORMATION</w:t>
      </w:r>
      <w:r w:rsidR="002B2054">
        <w:t xml:space="preserve">  </w:t>
      </w:r>
    </w:p>
    <w:p w14:paraId="225F5155" w14:textId="77777777" w:rsidR="000F34CB" w:rsidRDefault="00F539B3" w:rsidP="00E91188">
      <w:pPr>
        <w:spacing w:after="0" w:line="240" w:lineRule="auto"/>
      </w:pPr>
      <w:r>
        <w:t>We’re interested in your</w:t>
      </w:r>
      <w:r w:rsidR="00FA4877">
        <w:t xml:space="preserve"> </w:t>
      </w:r>
      <w:r w:rsidR="000D24F9">
        <w:t xml:space="preserve">general </w:t>
      </w:r>
      <w:r w:rsidR="00FA4877">
        <w:t xml:space="preserve">expenses and resources </w:t>
      </w:r>
      <w:r w:rsidR="006F50E3">
        <w:t xml:space="preserve">for </w:t>
      </w:r>
      <w:r w:rsidR="00FA4877">
        <w:t>the</w:t>
      </w:r>
      <w:r w:rsidR="00FA4877" w:rsidRPr="000B6E10">
        <w:rPr>
          <w:sz w:val="24"/>
          <w:szCs w:val="24"/>
        </w:rPr>
        <w:t xml:space="preserve"> </w:t>
      </w:r>
      <w:r w:rsidR="00FA4877" w:rsidRPr="000B6E10">
        <w:rPr>
          <w:b/>
          <w:sz w:val="24"/>
          <w:szCs w:val="24"/>
          <w:u w:val="single"/>
        </w:rPr>
        <w:t xml:space="preserve">remaining </w:t>
      </w:r>
      <w:r w:rsidR="000B6E10">
        <w:rPr>
          <w:b/>
          <w:sz w:val="24"/>
          <w:szCs w:val="24"/>
          <w:u w:val="single"/>
        </w:rPr>
        <w:t>months</w:t>
      </w:r>
      <w:r w:rsidR="00DA300A">
        <w:t xml:space="preserve"> of your program</w:t>
      </w:r>
      <w:r w:rsidR="00B75486">
        <w:t xml:space="preserve"> to ensure you have a realistic financial plan in place to successfully progress in your program</w:t>
      </w:r>
      <w:r w:rsidR="00DA300A">
        <w:t>.</w:t>
      </w:r>
    </w:p>
    <w:p w14:paraId="3DBFE66C" w14:textId="77777777" w:rsidR="00DD0FBE" w:rsidRPr="00DD0FBE" w:rsidRDefault="00DD0FBE" w:rsidP="00DD0FBE">
      <w:pPr>
        <w:spacing w:after="0" w:line="240" w:lineRule="auto"/>
        <w:rPr>
          <w:sz w:val="16"/>
          <w:szCs w:val="16"/>
        </w:rPr>
        <w:sectPr w:rsidR="00DD0FBE" w:rsidRPr="00DD0FBE" w:rsidSect="00E91188">
          <w:footerReference w:type="default" r:id="rId9"/>
          <w:pgSz w:w="12240" w:h="15840"/>
          <w:pgMar w:top="993" w:right="1183" w:bottom="993" w:left="1440" w:header="720" w:footer="720" w:gutter="0"/>
          <w:cols w:space="720"/>
          <w:docGrid w:linePitch="360"/>
        </w:sectPr>
      </w:pPr>
    </w:p>
    <w:tbl>
      <w:tblPr>
        <w:tblpPr w:leftFromText="180" w:rightFromText="180" w:vertAnchor="text" w:horzAnchor="margin" w:tblpY="74"/>
        <w:tblW w:w="46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27"/>
        <w:gridCol w:w="1417"/>
      </w:tblGrid>
      <w:tr w:rsidR="00DD0FBE" w14:paraId="05129519" w14:textId="77777777" w:rsidTr="00DD0FBE">
        <w:tc>
          <w:tcPr>
            <w:tcW w:w="4644" w:type="dxa"/>
            <w:gridSpan w:val="2"/>
            <w:shd w:val="clear" w:color="auto" w:fill="auto"/>
          </w:tcPr>
          <w:p w14:paraId="05F78E16" w14:textId="77777777" w:rsidR="00DD0FBE" w:rsidRPr="00F51FE6" w:rsidRDefault="00DD0FBE" w:rsidP="00DD0FBE">
            <w:pPr>
              <w:spacing w:after="0" w:line="240" w:lineRule="auto"/>
              <w:rPr>
                <w:b/>
              </w:rPr>
            </w:pPr>
            <w:r w:rsidRPr="00F51FE6">
              <w:rPr>
                <w:b/>
              </w:rPr>
              <w:t xml:space="preserve">MONTHLY LIVING EXPENSES </w:t>
            </w:r>
          </w:p>
        </w:tc>
      </w:tr>
      <w:tr w:rsidR="00DD0FBE" w14:paraId="35BA55EE" w14:textId="77777777" w:rsidTr="00DD0FBE">
        <w:trPr>
          <w:trHeight w:val="397"/>
        </w:trPr>
        <w:tc>
          <w:tcPr>
            <w:tcW w:w="3227" w:type="dxa"/>
            <w:shd w:val="clear" w:color="auto" w:fill="auto"/>
          </w:tcPr>
          <w:p w14:paraId="34EE8EEA" w14:textId="77777777" w:rsidR="00DD0FBE" w:rsidRDefault="00DD0FBE" w:rsidP="00DD0FBE">
            <w:pPr>
              <w:spacing w:after="0" w:line="240" w:lineRule="auto"/>
            </w:pPr>
            <w:r>
              <w:t>Rent/Mortgage</w:t>
            </w:r>
          </w:p>
        </w:tc>
        <w:tc>
          <w:tcPr>
            <w:tcW w:w="1417" w:type="dxa"/>
            <w:shd w:val="clear" w:color="auto" w:fill="auto"/>
          </w:tcPr>
          <w:p w14:paraId="3EED6EA4" w14:textId="77777777" w:rsidR="00DD0FBE" w:rsidRDefault="00E271AB" w:rsidP="00455FEB">
            <w:pPr>
              <w:spacing w:after="0" w:line="240" w:lineRule="auto"/>
            </w:pPr>
            <w:r>
              <w:fldChar w:fldCharType="begin">
                <w:ffData>
                  <w:name w:val="Rent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" w:name="Rent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DD0FBE" w14:paraId="24056032" w14:textId="77777777" w:rsidTr="00DD0FBE">
        <w:trPr>
          <w:trHeight w:val="397"/>
        </w:trPr>
        <w:tc>
          <w:tcPr>
            <w:tcW w:w="3227" w:type="dxa"/>
            <w:shd w:val="clear" w:color="auto" w:fill="auto"/>
          </w:tcPr>
          <w:p w14:paraId="487F68D2" w14:textId="77777777" w:rsidR="00DD0FBE" w:rsidRDefault="00DD0FBE" w:rsidP="00DD0FBE">
            <w:pPr>
              <w:spacing w:after="0" w:line="240" w:lineRule="auto"/>
            </w:pPr>
            <w:r>
              <w:t>Utilities</w:t>
            </w:r>
          </w:p>
        </w:tc>
        <w:tc>
          <w:tcPr>
            <w:tcW w:w="1417" w:type="dxa"/>
            <w:shd w:val="clear" w:color="auto" w:fill="auto"/>
          </w:tcPr>
          <w:p w14:paraId="5AE52691" w14:textId="77777777" w:rsidR="00DD0FBE" w:rsidRDefault="00E271AB" w:rsidP="00455FEB">
            <w:pPr>
              <w:spacing w:after="0" w:line="240" w:lineRule="auto"/>
            </w:pPr>
            <w:r>
              <w:fldChar w:fldCharType="begin">
                <w:ffData>
                  <w:name w:val="Utilities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" w:name="Utilities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DD0FBE" w14:paraId="3BCD920B" w14:textId="77777777" w:rsidTr="00DD0FBE">
        <w:trPr>
          <w:trHeight w:val="397"/>
        </w:trPr>
        <w:tc>
          <w:tcPr>
            <w:tcW w:w="3227" w:type="dxa"/>
            <w:shd w:val="clear" w:color="auto" w:fill="auto"/>
          </w:tcPr>
          <w:p w14:paraId="7D4817A1" w14:textId="77777777" w:rsidR="00DD0FBE" w:rsidRDefault="00DD0FBE" w:rsidP="00DD0FBE">
            <w:pPr>
              <w:spacing w:after="0" w:line="240" w:lineRule="auto"/>
            </w:pPr>
            <w:r>
              <w:t>Groceries</w:t>
            </w:r>
          </w:p>
        </w:tc>
        <w:tc>
          <w:tcPr>
            <w:tcW w:w="1417" w:type="dxa"/>
            <w:shd w:val="clear" w:color="auto" w:fill="auto"/>
          </w:tcPr>
          <w:p w14:paraId="51BF87E7" w14:textId="77777777" w:rsidR="00DD0FBE" w:rsidRDefault="00E271AB" w:rsidP="00455FEB">
            <w:pPr>
              <w:spacing w:after="0" w:line="240" w:lineRule="auto"/>
            </w:pPr>
            <w:r>
              <w:fldChar w:fldCharType="begin">
                <w:ffData>
                  <w:name w:val="Groceries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" w:name="Groceries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DD0FBE" w14:paraId="0E0E42C2" w14:textId="77777777" w:rsidTr="00DD0FBE">
        <w:trPr>
          <w:trHeight w:val="397"/>
        </w:trPr>
        <w:tc>
          <w:tcPr>
            <w:tcW w:w="3227" w:type="dxa"/>
            <w:shd w:val="clear" w:color="auto" w:fill="auto"/>
          </w:tcPr>
          <w:p w14:paraId="586883C4" w14:textId="77777777" w:rsidR="00DD0FBE" w:rsidRDefault="00DD0FBE" w:rsidP="00DD0FBE">
            <w:pPr>
              <w:spacing w:after="0" w:line="240" w:lineRule="auto"/>
            </w:pPr>
            <w:r>
              <w:t>Health and Personal Care</w:t>
            </w:r>
          </w:p>
        </w:tc>
        <w:tc>
          <w:tcPr>
            <w:tcW w:w="1417" w:type="dxa"/>
            <w:shd w:val="clear" w:color="auto" w:fill="auto"/>
          </w:tcPr>
          <w:p w14:paraId="3C93D2E4" w14:textId="77777777" w:rsidR="00DD0FBE" w:rsidRDefault="00E271AB" w:rsidP="00455FEB">
            <w:pPr>
              <w:spacing w:after="0" w:line="240" w:lineRule="auto"/>
            </w:pPr>
            <w:r>
              <w:fldChar w:fldCharType="begin">
                <w:ffData>
                  <w:name w:val="Health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" w:name="Health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DD0FBE" w14:paraId="18758CB4" w14:textId="77777777" w:rsidTr="00DD0FBE">
        <w:trPr>
          <w:trHeight w:val="397"/>
        </w:trPr>
        <w:tc>
          <w:tcPr>
            <w:tcW w:w="3227" w:type="dxa"/>
            <w:shd w:val="clear" w:color="auto" w:fill="auto"/>
          </w:tcPr>
          <w:p w14:paraId="5423BC5B" w14:textId="77777777" w:rsidR="00DD0FBE" w:rsidRDefault="00DD0FBE" w:rsidP="00DD0FBE">
            <w:pPr>
              <w:spacing w:after="0" w:line="240" w:lineRule="auto"/>
            </w:pPr>
            <w:r>
              <w:t>Transportation</w:t>
            </w:r>
          </w:p>
        </w:tc>
        <w:tc>
          <w:tcPr>
            <w:tcW w:w="1417" w:type="dxa"/>
            <w:shd w:val="clear" w:color="auto" w:fill="auto"/>
          </w:tcPr>
          <w:p w14:paraId="79FDCB84" w14:textId="77777777" w:rsidR="00DD0FBE" w:rsidRDefault="00E271AB" w:rsidP="00455FEB">
            <w:pPr>
              <w:spacing w:after="0" w:line="240" w:lineRule="auto"/>
            </w:pPr>
            <w:r>
              <w:fldChar w:fldCharType="begin">
                <w:ffData>
                  <w:name w:val="Transportation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5" w:name="Transportation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DD0FBE" w14:paraId="4A5DB847" w14:textId="77777777" w:rsidTr="00DD0FBE">
        <w:trPr>
          <w:trHeight w:val="397"/>
        </w:trPr>
        <w:tc>
          <w:tcPr>
            <w:tcW w:w="3227" w:type="dxa"/>
            <w:shd w:val="clear" w:color="auto" w:fill="auto"/>
          </w:tcPr>
          <w:p w14:paraId="70A391B5" w14:textId="77777777" w:rsidR="00DD0FBE" w:rsidRDefault="00DD0FBE" w:rsidP="00DD0FBE">
            <w:pPr>
              <w:spacing w:after="0" w:line="240" w:lineRule="auto"/>
            </w:pPr>
            <w:r>
              <w:t>Entertainment</w:t>
            </w:r>
          </w:p>
        </w:tc>
        <w:tc>
          <w:tcPr>
            <w:tcW w:w="1417" w:type="dxa"/>
            <w:shd w:val="clear" w:color="auto" w:fill="auto"/>
          </w:tcPr>
          <w:p w14:paraId="4E19AF0F" w14:textId="77777777" w:rsidR="00DD0FBE" w:rsidRDefault="00E271AB" w:rsidP="00455FEB">
            <w:pPr>
              <w:spacing w:after="0" w:line="240" w:lineRule="auto"/>
            </w:pPr>
            <w:r>
              <w:fldChar w:fldCharType="begin">
                <w:ffData>
                  <w:name w:val="Entertainment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6" w:name="Entertainment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DD0FBE" w14:paraId="014B897E" w14:textId="77777777" w:rsidTr="00DD0FBE">
        <w:trPr>
          <w:trHeight w:val="397"/>
        </w:trPr>
        <w:tc>
          <w:tcPr>
            <w:tcW w:w="3227" w:type="dxa"/>
            <w:shd w:val="clear" w:color="auto" w:fill="auto"/>
          </w:tcPr>
          <w:p w14:paraId="08734FDE" w14:textId="77777777" w:rsidR="00DD0FBE" w:rsidRDefault="00DD0FBE" w:rsidP="00DD0FBE">
            <w:pPr>
              <w:spacing w:after="0" w:line="240" w:lineRule="auto"/>
            </w:pPr>
            <w:r>
              <w:t>Miscellaneous</w:t>
            </w:r>
          </w:p>
        </w:tc>
        <w:tc>
          <w:tcPr>
            <w:tcW w:w="1417" w:type="dxa"/>
            <w:shd w:val="clear" w:color="auto" w:fill="auto"/>
          </w:tcPr>
          <w:p w14:paraId="4ACBA37B" w14:textId="77777777" w:rsidR="00DD0FBE" w:rsidRDefault="00E271AB" w:rsidP="00455FEB">
            <w:pPr>
              <w:spacing w:after="0" w:line="240" w:lineRule="auto"/>
            </w:pPr>
            <w:r>
              <w:fldChar w:fldCharType="begin">
                <w:ffData>
                  <w:name w:val="Miscellaneous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7" w:name="Miscellaneous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DD0FBE" w14:paraId="725F1FA6" w14:textId="77777777" w:rsidTr="00FE4BB8">
        <w:trPr>
          <w:trHeight w:val="397"/>
        </w:trPr>
        <w:tc>
          <w:tcPr>
            <w:tcW w:w="3227" w:type="dxa"/>
            <w:shd w:val="clear" w:color="auto" w:fill="D9D9D9"/>
          </w:tcPr>
          <w:p w14:paraId="49E65827" w14:textId="77777777" w:rsidR="00DD0FBE" w:rsidRPr="00FF4047" w:rsidRDefault="00DD0FBE" w:rsidP="00DD0FBE">
            <w:pPr>
              <w:spacing w:after="0" w:line="240" w:lineRule="auto"/>
            </w:pPr>
            <w:r>
              <w:t>Sum of monthly</w:t>
            </w:r>
            <w:r w:rsidRPr="00FF4047">
              <w:t xml:space="preserve"> living expenses</w:t>
            </w:r>
          </w:p>
        </w:tc>
        <w:tc>
          <w:tcPr>
            <w:tcW w:w="1417" w:type="dxa"/>
            <w:shd w:val="clear" w:color="auto" w:fill="D9D9D9"/>
          </w:tcPr>
          <w:p w14:paraId="24D09E8C" w14:textId="77777777" w:rsidR="00DD0FBE" w:rsidRDefault="00455FEB" w:rsidP="00DD0FBE">
            <w:pPr>
              <w:spacing w:after="0" w:line="240" w:lineRule="auto"/>
            </w:pPr>
            <w:r>
              <w:fldChar w:fldCharType="begin">
                <w:ffData>
                  <w:name w:val="SumLiving"/>
                  <w:enabled w:val="0"/>
                  <w:calcOnExit w:val="0"/>
                  <w:textInput>
                    <w:type w:val="calculated"/>
                    <w:default w:val="=Rent+Utilities+Groceries+Health+Transportation+Entertainment+Miscellaneous"/>
                    <w:format w:val="$#,##0.00;($#,##0.00)"/>
                  </w:textInput>
                </w:ffData>
              </w:fldChar>
            </w:r>
            <w:bookmarkStart w:id="8" w:name="SumLiving"/>
            <w:r>
              <w:instrText xml:space="preserve"> FORMTEXT </w:instrText>
            </w:r>
            <w:r>
              <w:fldChar w:fldCharType="begin"/>
            </w:r>
            <w:r>
              <w:instrText xml:space="preserve"> =Rent+Utilities+Groceries+Health+Transportation+Entertainment+Miscellaneous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$0.00</w:t>
            </w:r>
            <w:r>
              <w:fldChar w:fldCharType="end"/>
            </w:r>
            <w:bookmarkEnd w:id="8"/>
          </w:p>
        </w:tc>
      </w:tr>
      <w:tr w:rsidR="00DD0FBE" w14:paraId="16D3FFC5" w14:textId="77777777" w:rsidTr="00FE4BB8">
        <w:trPr>
          <w:trHeight w:val="397"/>
        </w:trPr>
        <w:tc>
          <w:tcPr>
            <w:tcW w:w="3227" w:type="dxa"/>
            <w:shd w:val="clear" w:color="auto" w:fill="D9D9D9"/>
          </w:tcPr>
          <w:p w14:paraId="464E0563" w14:textId="77777777" w:rsidR="00DD0FBE" w:rsidRPr="00FF4047" w:rsidRDefault="00DD0FBE" w:rsidP="00DD0FBE">
            <w:pPr>
              <w:spacing w:after="0" w:line="240" w:lineRule="auto"/>
            </w:pPr>
            <w:r w:rsidRPr="00FF4047">
              <w:t># of months of study remaining</w:t>
            </w:r>
          </w:p>
        </w:tc>
        <w:tc>
          <w:tcPr>
            <w:tcW w:w="1417" w:type="dxa"/>
            <w:shd w:val="clear" w:color="auto" w:fill="D9D9D9"/>
          </w:tcPr>
          <w:p w14:paraId="3A3177F7" w14:textId="77777777" w:rsidR="00DD0FBE" w:rsidRDefault="00455FEB" w:rsidP="00455FEB">
            <w:pPr>
              <w:spacing w:after="0" w:line="240" w:lineRule="auto"/>
            </w:pPr>
            <w:r>
              <w:fldChar w:fldCharType="begin">
                <w:ffData>
                  <w:name w:val="Months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9" w:name="Month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DD0FBE" w14:paraId="502E1356" w14:textId="77777777" w:rsidTr="00DD0FBE">
        <w:trPr>
          <w:trHeight w:val="397"/>
        </w:trPr>
        <w:tc>
          <w:tcPr>
            <w:tcW w:w="3227" w:type="dxa"/>
            <w:shd w:val="clear" w:color="auto" w:fill="BFBFBF"/>
          </w:tcPr>
          <w:p w14:paraId="5E07F584" w14:textId="77777777" w:rsidR="00DD0FBE" w:rsidRPr="00F51FE6" w:rsidRDefault="00DD0FBE" w:rsidP="00DD0FB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F51FE6">
              <w:rPr>
                <w:b/>
              </w:rPr>
              <w:t>Total living expenses</w:t>
            </w:r>
            <w:r w:rsidR="00CC1D41">
              <w:rPr>
                <w:b/>
              </w:rPr>
              <w:t xml:space="preserve">               </w:t>
            </w:r>
            <w:r w:rsidR="004B2186">
              <w:rPr>
                <w:b/>
              </w:rPr>
              <w:t xml:space="preserve"> </w:t>
            </w:r>
          </w:p>
        </w:tc>
        <w:tc>
          <w:tcPr>
            <w:tcW w:w="1417" w:type="dxa"/>
            <w:shd w:val="clear" w:color="auto" w:fill="BFBFBF"/>
          </w:tcPr>
          <w:p w14:paraId="7262B7B2" w14:textId="77777777" w:rsidR="00DD0FBE" w:rsidRDefault="00455FEB" w:rsidP="00DD0FBE">
            <w:pPr>
              <w:spacing w:after="0" w:line="240" w:lineRule="auto"/>
            </w:pPr>
            <w:r>
              <w:fldChar w:fldCharType="begin">
                <w:ffData>
                  <w:name w:val="TotalLiving"/>
                  <w:enabled w:val="0"/>
                  <w:calcOnExit w:val="0"/>
                  <w:textInput>
                    <w:type w:val="calculated"/>
                    <w:default w:val="=PRODUCT(SumLiving,Months)/2"/>
                    <w:format w:val="$#,##0.00;($#,##0.00)"/>
                  </w:textInput>
                </w:ffData>
              </w:fldChar>
            </w:r>
            <w:bookmarkStart w:id="10" w:name="TotalLiving"/>
            <w:r>
              <w:instrText xml:space="preserve"> FORMTEXT </w:instrText>
            </w:r>
            <w:r>
              <w:fldChar w:fldCharType="begin"/>
            </w:r>
            <w:r>
              <w:instrText xml:space="preserve"> =PRODUCT(SumLiving,Months)/2 </w:instrText>
            </w:r>
            <w:r>
              <w:fldChar w:fldCharType="separate"/>
            </w:r>
            <w:r>
              <w:rPr>
                <w:noProof/>
              </w:rPr>
              <w:instrText>$0.00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$0.00</w:t>
            </w:r>
            <w:r>
              <w:fldChar w:fldCharType="end"/>
            </w:r>
            <w:bookmarkEnd w:id="10"/>
          </w:p>
        </w:tc>
      </w:tr>
    </w:tbl>
    <w:p w14:paraId="12A8A4D5" w14:textId="77777777" w:rsidR="00435168" w:rsidRPr="00435168" w:rsidRDefault="00435168" w:rsidP="00435168">
      <w:pPr>
        <w:spacing w:after="0"/>
        <w:rPr>
          <w:vanish/>
        </w:rPr>
      </w:pPr>
    </w:p>
    <w:tbl>
      <w:tblPr>
        <w:tblpPr w:leftFromText="180" w:rightFromText="180" w:vertAnchor="text" w:horzAnchor="margin" w:tblpXSpec="right" w:tblpY="68"/>
        <w:tblW w:w="47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9"/>
        <w:gridCol w:w="1343"/>
      </w:tblGrid>
      <w:tr w:rsidR="003877D3" w14:paraId="20CC0545" w14:textId="77777777" w:rsidTr="003877D3">
        <w:trPr>
          <w:trHeight w:val="272"/>
        </w:trPr>
        <w:tc>
          <w:tcPr>
            <w:tcW w:w="4712" w:type="dxa"/>
            <w:gridSpan w:val="2"/>
          </w:tcPr>
          <w:p w14:paraId="6AC84A01" w14:textId="77777777" w:rsidR="003877D3" w:rsidRPr="00362174" w:rsidRDefault="003877D3" w:rsidP="003877D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REMAINING FINANCAL </w:t>
            </w:r>
            <w:r w:rsidRPr="00362174">
              <w:rPr>
                <w:b/>
              </w:rPr>
              <w:t>RESOURCES</w:t>
            </w:r>
            <w:r>
              <w:rPr>
                <w:b/>
              </w:rPr>
              <w:t xml:space="preserve"> </w:t>
            </w:r>
          </w:p>
        </w:tc>
      </w:tr>
      <w:tr w:rsidR="003877D3" w14:paraId="19864F67" w14:textId="77777777" w:rsidTr="00B75486">
        <w:trPr>
          <w:trHeight w:val="397"/>
        </w:trPr>
        <w:tc>
          <w:tcPr>
            <w:tcW w:w="3369" w:type="dxa"/>
          </w:tcPr>
          <w:p w14:paraId="4DF2FA1D" w14:textId="77777777" w:rsidR="003877D3" w:rsidRDefault="003877D3" w:rsidP="003877D3">
            <w:pPr>
              <w:spacing w:after="0" w:line="240" w:lineRule="auto"/>
            </w:pPr>
            <w:r>
              <w:t>Savings</w:t>
            </w:r>
          </w:p>
        </w:tc>
        <w:tc>
          <w:tcPr>
            <w:tcW w:w="1343" w:type="dxa"/>
          </w:tcPr>
          <w:p w14:paraId="7D720066" w14:textId="77777777" w:rsidR="003877D3" w:rsidRDefault="00E34EDF" w:rsidP="00455FEB">
            <w:pPr>
              <w:spacing w:after="0" w:line="240" w:lineRule="auto"/>
            </w:pPr>
            <w:r>
              <w:fldChar w:fldCharType="begin">
                <w:ffData>
                  <w:name w:val="Savings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1" w:name="Savings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  <w:tr w:rsidR="003877D3" w14:paraId="35265468" w14:textId="77777777" w:rsidTr="00B75486">
        <w:trPr>
          <w:trHeight w:val="397"/>
        </w:trPr>
        <w:tc>
          <w:tcPr>
            <w:tcW w:w="3369" w:type="dxa"/>
          </w:tcPr>
          <w:p w14:paraId="50A0F01E" w14:textId="77777777" w:rsidR="003877D3" w:rsidRDefault="003877D3" w:rsidP="003877D3">
            <w:pPr>
              <w:spacing w:after="0" w:line="240" w:lineRule="auto"/>
            </w:pPr>
            <w:r>
              <w:t>Employment</w:t>
            </w:r>
            <w:r w:rsidR="00B75486">
              <w:t xml:space="preserve"> (x #months of study)</w:t>
            </w:r>
          </w:p>
        </w:tc>
        <w:tc>
          <w:tcPr>
            <w:tcW w:w="1343" w:type="dxa"/>
          </w:tcPr>
          <w:p w14:paraId="49289699" w14:textId="77777777" w:rsidR="003877D3" w:rsidRDefault="00E34EDF" w:rsidP="00455FEB">
            <w:pPr>
              <w:spacing w:after="0" w:line="240" w:lineRule="auto"/>
            </w:pPr>
            <w:r>
              <w:fldChar w:fldCharType="begin">
                <w:ffData>
                  <w:name w:val="Employment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2" w:name="Employment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  <w:tr w:rsidR="003877D3" w14:paraId="21CB9F44" w14:textId="77777777" w:rsidTr="00B75486">
        <w:trPr>
          <w:trHeight w:val="397"/>
        </w:trPr>
        <w:tc>
          <w:tcPr>
            <w:tcW w:w="3369" w:type="dxa"/>
          </w:tcPr>
          <w:p w14:paraId="1A80F80B" w14:textId="77777777" w:rsidR="003877D3" w:rsidRDefault="003877D3" w:rsidP="003877D3">
            <w:pPr>
              <w:spacing w:after="0" w:line="240" w:lineRule="auto"/>
            </w:pPr>
            <w:r>
              <w:t>Student Loan</w:t>
            </w:r>
          </w:p>
        </w:tc>
        <w:tc>
          <w:tcPr>
            <w:tcW w:w="1343" w:type="dxa"/>
          </w:tcPr>
          <w:p w14:paraId="60B884CD" w14:textId="77777777" w:rsidR="003877D3" w:rsidRDefault="00455FEB" w:rsidP="00455FEB">
            <w:pPr>
              <w:spacing w:after="0" w:line="240" w:lineRule="auto"/>
            </w:pPr>
            <w:r>
              <w:fldChar w:fldCharType="begin">
                <w:ffData>
                  <w:name w:val="StudentLoan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3" w:name="StudentLoan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3877D3" w14:paraId="3E49AEAF" w14:textId="77777777" w:rsidTr="00B75486">
        <w:trPr>
          <w:trHeight w:val="397"/>
        </w:trPr>
        <w:tc>
          <w:tcPr>
            <w:tcW w:w="3369" w:type="dxa"/>
          </w:tcPr>
          <w:p w14:paraId="1BA9B1AC" w14:textId="77777777" w:rsidR="003877D3" w:rsidRDefault="003877D3" w:rsidP="003877D3">
            <w:pPr>
              <w:spacing w:after="0" w:line="240" w:lineRule="auto"/>
            </w:pPr>
            <w:r>
              <w:t>RRSPs</w:t>
            </w:r>
          </w:p>
        </w:tc>
        <w:tc>
          <w:tcPr>
            <w:tcW w:w="1343" w:type="dxa"/>
          </w:tcPr>
          <w:p w14:paraId="5811CF47" w14:textId="77777777" w:rsidR="003877D3" w:rsidRDefault="00E34EDF" w:rsidP="00455FEB">
            <w:pPr>
              <w:spacing w:after="0" w:line="240" w:lineRule="auto"/>
            </w:pPr>
            <w:r>
              <w:fldChar w:fldCharType="begin">
                <w:ffData>
                  <w:name w:val="RRSP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4" w:name="RRSP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3877D3" w14:paraId="7762197D" w14:textId="77777777" w:rsidTr="00B75486">
        <w:trPr>
          <w:trHeight w:val="397"/>
        </w:trPr>
        <w:tc>
          <w:tcPr>
            <w:tcW w:w="3369" w:type="dxa"/>
            <w:tcBorders>
              <w:bottom w:val="single" w:sz="4" w:space="0" w:color="000000"/>
            </w:tcBorders>
          </w:tcPr>
          <w:p w14:paraId="2BBF4BE3" w14:textId="77777777" w:rsidR="003877D3" w:rsidRDefault="003877D3" w:rsidP="003877D3">
            <w:pPr>
              <w:spacing w:after="0" w:line="240" w:lineRule="auto"/>
            </w:pPr>
            <w:r>
              <w:t xml:space="preserve">Other </w:t>
            </w:r>
          </w:p>
        </w:tc>
        <w:tc>
          <w:tcPr>
            <w:tcW w:w="1343" w:type="dxa"/>
            <w:tcBorders>
              <w:bottom w:val="single" w:sz="4" w:space="0" w:color="000000"/>
            </w:tcBorders>
          </w:tcPr>
          <w:p w14:paraId="64CF14E9" w14:textId="77777777" w:rsidR="003877D3" w:rsidRDefault="00455FEB" w:rsidP="00455FEB">
            <w:pPr>
              <w:spacing w:after="0" w:line="240" w:lineRule="auto"/>
            </w:pPr>
            <w:r>
              <w:fldChar w:fldCharType="begin">
                <w:ffData>
                  <w:name w:val="Other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5" w:name="Other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3877D3" w14:paraId="7C9A43EB" w14:textId="77777777" w:rsidTr="00B75486">
        <w:trPr>
          <w:trHeight w:val="397"/>
        </w:trPr>
        <w:tc>
          <w:tcPr>
            <w:tcW w:w="3369" w:type="dxa"/>
            <w:shd w:val="clear" w:color="auto" w:fill="BFBFBF"/>
          </w:tcPr>
          <w:p w14:paraId="0978D15E" w14:textId="77777777" w:rsidR="003877D3" w:rsidRPr="00362174" w:rsidRDefault="003877D3" w:rsidP="003877D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otal r</w:t>
            </w:r>
            <w:r w:rsidRPr="00362174">
              <w:rPr>
                <w:b/>
              </w:rPr>
              <w:t>esources</w:t>
            </w:r>
            <w:r w:rsidR="004B2186">
              <w:rPr>
                <w:b/>
              </w:rPr>
              <w:t xml:space="preserve">                        </w:t>
            </w:r>
          </w:p>
        </w:tc>
        <w:tc>
          <w:tcPr>
            <w:tcW w:w="1343" w:type="dxa"/>
            <w:shd w:val="clear" w:color="auto" w:fill="BFBFBF"/>
          </w:tcPr>
          <w:p w14:paraId="7B04A77C" w14:textId="77777777" w:rsidR="003877D3" w:rsidRDefault="00455FEB" w:rsidP="003877D3">
            <w:pPr>
              <w:spacing w:after="0" w:line="240" w:lineRule="auto"/>
            </w:pPr>
            <w:r>
              <w:fldChar w:fldCharType="begin">
                <w:ffData>
                  <w:name w:val="TotalResources"/>
                  <w:enabled w:val="0"/>
                  <w:calcOnExit w:val="0"/>
                  <w:textInput>
                    <w:type w:val="calculated"/>
                    <w:default w:val="=Savings+Employment+StudentLoan+RRSP+Other"/>
                    <w:format w:val="$#,##0.00;($#,##0.00)"/>
                  </w:textInput>
                </w:ffData>
              </w:fldChar>
            </w:r>
            <w:bookmarkStart w:id="16" w:name="TotalResources"/>
            <w:r>
              <w:instrText xml:space="preserve"> FORMTEXT </w:instrText>
            </w:r>
            <w:r>
              <w:fldChar w:fldCharType="begin"/>
            </w:r>
            <w:r>
              <w:instrText xml:space="preserve"> =Savings+Employment+StudentLoan+RRSP+Other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$0.00</w:t>
            </w:r>
            <w:r>
              <w:fldChar w:fldCharType="end"/>
            </w:r>
            <w:bookmarkEnd w:id="16"/>
          </w:p>
        </w:tc>
      </w:tr>
    </w:tbl>
    <w:p w14:paraId="452C8296" w14:textId="77777777" w:rsidR="00DD0FBE" w:rsidRDefault="00DD0FBE" w:rsidP="00521DBF">
      <w:pPr>
        <w:spacing w:after="0" w:line="240" w:lineRule="auto"/>
        <w:sectPr w:rsidR="00DD0FBE" w:rsidSect="000F34CB">
          <w:type w:val="continuous"/>
          <w:pgSz w:w="12240" w:h="15840"/>
          <w:pgMar w:top="1296" w:right="1440" w:bottom="1296" w:left="1440" w:header="720" w:footer="720" w:gutter="0"/>
          <w:cols w:num="2" w:space="720"/>
          <w:docGrid w:linePitch="360"/>
        </w:sectPr>
      </w:pPr>
    </w:p>
    <w:p w14:paraId="579A83D7" w14:textId="77777777" w:rsidR="00973860" w:rsidRPr="00AD59FE" w:rsidRDefault="00973860" w:rsidP="00E25A07">
      <w:pPr>
        <w:spacing w:after="0" w:line="240" w:lineRule="auto"/>
        <w:rPr>
          <w:sz w:val="12"/>
          <w:szCs w:val="12"/>
        </w:rPr>
      </w:pPr>
    </w:p>
    <w:tbl>
      <w:tblPr>
        <w:tblpPr w:leftFromText="180" w:rightFromText="180" w:vertAnchor="text" w:horzAnchor="margin" w:tblpXSpec="right" w:tblpY="73"/>
        <w:tblW w:w="47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19"/>
        <w:gridCol w:w="1593"/>
      </w:tblGrid>
      <w:tr w:rsidR="004876FD" w14:paraId="452C25EB" w14:textId="77777777" w:rsidTr="004876FD">
        <w:tc>
          <w:tcPr>
            <w:tcW w:w="4712" w:type="dxa"/>
            <w:gridSpan w:val="2"/>
            <w:shd w:val="clear" w:color="auto" w:fill="auto"/>
          </w:tcPr>
          <w:p w14:paraId="5DC0B6A8" w14:textId="77777777" w:rsidR="004876FD" w:rsidRPr="00F51FE6" w:rsidRDefault="004876FD" w:rsidP="004876FD">
            <w:pPr>
              <w:spacing w:after="0" w:line="240" w:lineRule="auto"/>
              <w:rPr>
                <w:b/>
              </w:rPr>
            </w:pPr>
            <w:r w:rsidRPr="00F51FE6">
              <w:rPr>
                <w:b/>
              </w:rPr>
              <w:t>FINANCIAL NEED CALCULATION</w:t>
            </w:r>
          </w:p>
        </w:tc>
      </w:tr>
      <w:tr w:rsidR="004876FD" w14:paraId="32D18ECC" w14:textId="77777777" w:rsidTr="004876FD">
        <w:trPr>
          <w:trHeight w:val="397"/>
        </w:trPr>
        <w:tc>
          <w:tcPr>
            <w:tcW w:w="3119" w:type="dxa"/>
            <w:shd w:val="clear" w:color="auto" w:fill="auto"/>
          </w:tcPr>
          <w:p w14:paraId="49B78EDF" w14:textId="77777777" w:rsidR="004876FD" w:rsidRDefault="004B2186" w:rsidP="004876FD">
            <w:pPr>
              <w:spacing w:after="0" w:line="240" w:lineRule="auto"/>
            </w:pPr>
            <w:r>
              <w:t xml:space="preserve">Total expenses               </w:t>
            </w:r>
          </w:p>
        </w:tc>
        <w:tc>
          <w:tcPr>
            <w:tcW w:w="1593" w:type="dxa"/>
            <w:shd w:val="clear" w:color="auto" w:fill="auto"/>
          </w:tcPr>
          <w:p w14:paraId="21F0ED6F" w14:textId="77777777" w:rsidR="004876FD" w:rsidRDefault="00455FEB" w:rsidP="004876FD">
            <w:pPr>
              <w:spacing w:after="0" w:line="240" w:lineRule="auto"/>
            </w:pPr>
            <w:r>
              <w:fldChar w:fldCharType="begin">
                <w:ffData>
                  <w:name w:val="A"/>
                  <w:enabled w:val="0"/>
                  <w:calcOnExit w:val="0"/>
                  <w:textInput>
                    <w:type w:val="calculated"/>
                    <w:default w:val="=(TotalLiving+TotalEducation)/2"/>
                    <w:format w:val="$#,##0.00;($#,##0.00)"/>
                  </w:textInput>
                </w:ffData>
              </w:fldChar>
            </w:r>
            <w:bookmarkStart w:id="17" w:name="A"/>
            <w:r>
              <w:instrText xml:space="preserve"> FORMTEXT </w:instrText>
            </w:r>
            <w:r>
              <w:fldChar w:fldCharType="begin"/>
            </w:r>
            <w:r>
              <w:instrText xml:space="preserve"> =(TotalLiving+TotalEducation)/2 </w:instrText>
            </w:r>
            <w:r>
              <w:fldChar w:fldCharType="separate"/>
            </w:r>
            <w:r>
              <w:rPr>
                <w:noProof/>
              </w:rPr>
              <w:instrText>$0.00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$0.00</w:t>
            </w:r>
            <w:r>
              <w:fldChar w:fldCharType="end"/>
            </w:r>
            <w:bookmarkEnd w:id="17"/>
          </w:p>
        </w:tc>
      </w:tr>
      <w:tr w:rsidR="004B2186" w14:paraId="6215542F" w14:textId="77777777" w:rsidTr="004876FD">
        <w:trPr>
          <w:trHeight w:val="397"/>
        </w:trPr>
        <w:tc>
          <w:tcPr>
            <w:tcW w:w="3119" w:type="dxa"/>
            <w:shd w:val="clear" w:color="auto" w:fill="auto"/>
          </w:tcPr>
          <w:p w14:paraId="2C5FE8ED" w14:textId="77777777" w:rsidR="004B2186" w:rsidRDefault="004B2186" w:rsidP="004876FD">
            <w:pPr>
              <w:spacing w:after="0" w:line="240" w:lineRule="auto"/>
            </w:pPr>
            <w:r>
              <w:t xml:space="preserve">Total resources                         </w:t>
            </w:r>
          </w:p>
        </w:tc>
        <w:tc>
          <w:tcPr>
            <w:tcW w:w="1593" w:type="dxa"/>
            <w:shd w:val="clear" w:color="auto" w:fill="auto"/>
          </w:tcPr>
          <w:p w14:paraId="76778424" w14:textId="77777777" w:rsidR="004B2186" w:rsidRDefault="00455FEB" w:rsidP="004876FD">
            <w:pPr>
              <w:spacing w:after="0" w:line="240" w:lineRule="auto"/>
            </w:pPr>
            <w:r>
              <w:fldChar w:fldCharType="begin">
                <w:ffData>
                  <w:name w:val="B"/>
                  <w:enabled w:val="0"/>
                  <w:calcOnExit w:val="0"/>
                  <w:textInput>
                    <w:type w:val="calculated"/>
                    <w:default w:val="=Savings+Employment+StudentLoan+RRSP+Other"/>
                    <w:format w:val="$#,##0.00;($#,##0.00)"/>
                  </w:textInput>
                </w:ffData>
              </w:fldChar>
            </w:r>
            <w:bookmarkStart w:id="18" w:name="B"/>
            <w:r>
              <w:instrText xml:space="preserve"> FORMTEXT </w:instrText>
            </w:r>
            <w:r>
              <w:fldChar w:fldCharType="begin"/>
            </w:r>
            <w:r>
              <w:instrText xml:space="preserve"> =Savings+Employment+StudentLoan+RRSP+Other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$0.00</w:t>
            </w:r>
            <w:r>
              <w:fldChar w:fldCharType="end"/>
            </w:r>
            <w:bookmarkEnd w:id="18"/>
          </w:p>
        </w:tc>
      </w:tr>
      <w:tr w:rsidR="004B2186" w14:paraId="72B1561B" w14:textId="77777777" w:rsidTr="005802A6">
        <w:trPr>
          <w:trHeight w:val="397"/>
        </w:trPr>
        <w:tc>
          <w:tcPr>
            <w:tcW w:w="3119" w:type="dxa"/>
            <w:shd w:val="clear" w:color="auto" w:fill="BFBFBF"/>
          </w:tcPr>
          <w:p w14:paraId="674B79B2" w14:textId="77777777" w:rsidR="004B2186" w:rsidRDefault="004B2186" w:rsidP="004B2186">
            <w:pPr>
              <w:spacing w:after="0" w:line="240" w:lineRule="auto"/>
            </w:pPr>
            <w:r w:rsidRPr="004B2186">
              <w:rPr>
                <w:b/>
              </w:rPr>
              <w:t>Financial Need</w:t>
            </w:r>
          </w:p>
        </w:tc>
        <w:tc>
          <w:tcPr>
            <w:tcW w:w="1593" w:type="dxa"/>
            <w:shd w:val="clear" w:color="auto" w:fill="BFBFBF"/>
          </w:tcPr>
          <w:p w14:paraId="55888DB6" w14:textId="77777777" w:rsidR="004B2186" w:rsidRDefault="00455FEB" w:rsidP="004876FD">
            <w:pPr>
              <w:spacing w:after="0" w:line="240" w:lineRule="auto"/>
            </w:pPr>
            <w:r>
              <w:fldChar w:fldCharType="begin">
                <w:ffData>
                  <w:name w:val="FinancialNeed"/>
                  <w:enabled w:val="0"/>
                  <w:calcOnExit w:val="0"/>
                  <w:textInput>
                    <w:type w:val="calculated"/>
                    <w:default w:val="=(A-B)/2"/>
                    <w:format w:val="$#,##0.00;($#,##0.00)"/>
                  </w:textInput>
                </w:ffData>
              </w:fldChar>
            </w:r>
            <w:bookmarkStart w:id="19" w:name="FinancialNeed"/>
            <w:r>
              <w:instrText xml:space="preserve"> FORMTEXT </w:instrText>
            </w:r>
            <w:r>
              <w:fldChar w:fldCharType="begin"/>
            </w:r>
            <w:r>
              <w:instrText xml:space="preserve"> =(A-B)/2 </w:instrText>
            </w:r>
            <w:r>
              <w:fldChar w:fldCharType="separate"/>
            </w:r>
            <w:r>
              <w:rPr>
                <w:noProof/>
              </w:rPr>
              <w:instrText>$0.00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$0.00</w:t>
            </w:r>
            <w:r>
              <w:fldChar w:fldCharType="end"/>
            </w:r>
            <w:bookmarkEnd w:id="19"/>
          </w:p>
        </w:tc>
      </w:tr>
    </w:tbl>
    <w:p w14:paraId="18414598" w14:textId="77777777" w:rsidR="00973860" w:rsidRDefault="00973860" w:rsidP="00E25A07">
      <w:pPr>
        <w:spacing w:after="0" w:line="240" w:lineRule="auto"/>
      </w:pPr>
    </w:p>
    <w:tbl>
      <w:tblPr>
        <w:tblpPr w:leftFromText="180" w:rightFromText="180" w:vertAnchor="text" w:horzAnchor="margin" w:tblpY="-58"/>
        <w:tblW w:w="46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27"/>
        <w:gridCol w:w="1417"/>
      </w:tblGrid>
      <w:tr w:rsidR="004876FD" w14:paraId="71BE78AD" w14:textId="77777777" w:rsidTr="004876FD">
        <w:trPr>
          <w:trHeight w:val="272"/>
        </w:trPr>
        <w:tc>
          <w:tcPr>
            <w:tcW w:w="4644" w:type="dxa"/>
            <w:gridSpan w:val="2"/>
          </w:tcPr>
          <w:p w14:paraId="1B178E65" w14:textId="77777777" w:rsidR="004876FD" w:rsidRPr="00FA4877" w:rsidRDefault="004876FD" w:rsidP="004876F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REMAINING EDUCATIONAL </w:t>
            </w:r>
            <w:r w:rsidRPr="00FA4877">
              <w:rPr>
                <w:b/>
              </w:rPr>
              <w:t xml:space="preserve">EXPENSES </w:t>
            </w:r>
          </w:p>
        </w:tc>
      </w:tr>
      <w:tr w:rsidR="004876FD" w14:paraId="25A3222D" w14:textId="77777777" w:rsidTr="004876FD">
        <w:trPr>
          <w:trHeight w:val="397"/>
        </w:trPr>
        <w:tc>
          <w:tcPr>
            <w:tcW w:w="3227" w:type="dxa"/>
          </w:tcPr>
          <w:p w14:paraId="332889B2" w14:textId="77777777" w:rsidR="004876FD" w:rsidRDefault="004876FD" w:rsidP="004876FD">
            <w:pPr>
              <w:spacing w:after="0" w:line="240" w:lineRule="auto"/>
            </w:pPr>
            <w:r>
              <w:t>Tuition and fees</w:t>
            </w:r>
          </w:p>
        </w:tc>
        <w:tc>
          <w:tcPr>
            <w:tcW w:w="1417" w:type="dxa"/>
          </w:tcPr>
          <w:p w14:paraId="35374D74" w14:textId="77777777" w:rsidR="004876FD" w:rsidRDefault="00E34EDF" w:rsidP="00455FEB">
            <w:pPr>
              <w:spacing w:after="0" w:line="240" w:lineRule="auto"/>
            </w:pPr>
            <w:r>
              <w:fldChar w:fldCharType="begin">
                <w:ffData>
                  <w:name w:val="Tuition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0" w:name="Tuition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</w:tr>
      <w:tr w:rsidR="004876FD" w14:paraId="46CFB9C2" w14:textId="77777777" w:rsidTr="004876FD">
        <w:trPr>
          <w:trHeight w:val="397"/>
        </w:trPr>
        <w:tc>
          <w:tcPr>
            <w:tcW w:w="3227" w:type="dxa"/>
          </w:tcPr>
          <w:p w14:paraId="7E62D350" w14:textId="77777777" w:rsidR="004876FD" w:rsidRDefault="004876FD" w:rsidP="004876FD">
            <w:pPr>
              <w:spacing w:after="0" w:line="240" w:lineRule="auto"/>
            </w:pPr>
            <w:r>
              <w:t>Books and Supplies</w:t>
            </w:r>
          </w:p>
        </w:tc>
        <w:tc>
          <w:tcPr>
            <w:tcW w:w="1417" w:type="dxa"/>
          </w:tcPr>
          <w:p w14:paraId="3051A265" w14:textId="77777777" w:rsidR="004876FD" w:rsidRDefault="00E34EDF" w:rsidP="00455FEB">
            <w:pPr>
              <w:spacing w:after="0" w:line="240" w:lineRule="auto"/>
            </w:pPr>
            <w:r>
              <w:fldChar w:fldCharType="begin">
                <w:ffData>
                  <w:name w:val="Books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1" w:name="Books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</w:tr>
      <w:tr w:rsidR="004876FD" w14:paraId="57765E65" w14:textId="77777777" w:rsidTr="004876FD">
        <w:trPr>
          <w:trHeight w:val="397"/>
        </w:trPr>
        <w:tc>
          <w:tcPr>
            <w:tcW w:w="3227" w:type="dxa"/>
          </w:tcPr>
          <w:p w14:paraId="2A1622BE" w14:textId="77777777" w:rsidR="004876FD" w:rsidRDefault="004876FD" w:rsidP="004876FD">
            <w:pPr>
              <w:spacing w:after="0" w:line="240" w:lineRule="auto"/>
            </w:pPr>
            <w:r>
              <w:t xml:space="preserve">Thesis/OCP/MRP Costs </w:t>
            </w:r>
          </w:p>
        </w:tc>
        <w:tc>
          <w:tcPr>
            <w:tcW w:w="1417" w:type="dxa"/>
          </w:tcPr>
          <w:p w14:paraId="2E3F8FA4" w14:textId="77777777" w:rsidR="004876FD" w:rsidRDefault="00E34EDF" w:rsidP="00455FEB">
            <w:pPr>
              <w:spacing w:after="0" w:line="240" w:lineRule="auto"/>
            </w:pPr>
            <w:r>
              <w:fldChar w:fldCharType="begin">
                <w:ffData>
                  <w:name w:val="Thesis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2" w:name="Thesis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</w:tr>
      <w:tr w:rsidR="004876FD" w14:paraId="29F5405E" w14:textId="77777777" w:rsidTr="004876FD">
        <w:trPr>
          <w:trHeight w:val="397"/>
        </w:trPr>
        <w:tc>
          <w:tcPr>
            <w:tcW w:w="3227" w:type="dxa"/>
          </w:tcPr>
          <w:p w14:paraId="73101E08" w14:textId="77777777" w:rsidR="004876FD" w:rsidRDefault="004876FD" w:rsidP="004876FD">
            <w:pPr>
              <w:spacing w:after="0" w:line="240" w:lineRule="auto"/>
            </w:pPr>
            <w:r>
              <w:t xml:space="preserve">Residency Costs </w:t>
            </w:r>
          </w:p>
        </w:tc>
        <w:tc>
          <w:tcPr>
            <w:tcW w:w="1417" w:type="dxa"/>
          </w:tcPr>
          <w:p w14:paraId="4C5D14D6" w14:textId="77777777" w:rsidR="004876FD" w:rsidRDefault="00E34EDF" w:rsidP="00455FEB">
            <w:pPr>
              <w:spacing w:after="0" w:line="240" w:lineRule="auto"/>
            </w:pPr>
            <w:r>
              <w:fldChar w:fldCharType="begin">
                <w:ffData>
                  <w:name w:val="Residency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3" w:name="Residency"/>
            <w:r>
              <w:instrText xml:space="preserve"> FORMTEXT </w:instrText>
            </w:r>
            <w:r>
              <w:fldChar w:fldCharType="separate"/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 w:rsidR="00455FEB"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</w:tr>
      <w:tr w:rsidR="004876FD" w14:paraId="4BB8BEEE" w14:textId="77777777" w:rsidTr="004876FD">
        <w:trPr>
          <w:trHeight w:val="397"/>
        </w:trPr>
        <w:tc>
          <w:tcPr>
            <w:tcW w:w="3227" w:type="dxa"/>
            <w:shd w:val="clear" w:color="auto" w:fill="BFBFBF"/>
          </w:tcPr>
          <w:p w14:paraId="40B31BD5" w14:textId="77777777" w:rsidR="004876FD" w:rsidRDefault="004876FD" w:rsidP="004876FD">
            <w:pPr>
              <w:spacing w:after="0" w:line="240" w:lineRule="auto"/>
            </w:pPr>
            <w:r>
              <w:rPr>
                <w:b/>
              </w:rPr>
              <w:t>T</w:t>
            </w:r>
            <w:r w:rsidRPr="00FA4877">
              <w:rPr>
                <w:b/>
              </w:rPr>
              <w:t xml:space="preserve">otal </w:t>
            </w:r>
            <w:r>
              <w:rPr>
                <w:b/>
              </w:rPr>
              <w:t>educational e</w:t>
            </w:r>
            <w:r w:rsidRPr="00FA4877">
              <w:rPr>
                <w:b/>
              </w:rPr>
              <w:t>xpenses</w:t>
            </w:r>
            <w:r w:rsidR="004B2186">
              <w:rPr>
                <w:b/>
              </w:rPr>
              <w:t xml:space="preserve">     </w:t>
            </w:r>
          </w:p>
        </w:tc>
        <w:tc>
          <w:tcPr>
            <w:tcW w:w="1417" w:type="dxa"/>
            <w:shd w:val="clear" w:color="auto" w:fill="BFBFBF"/>
          </w:tcPr>
          <w:p w14:paraId="323F915F" w14:textId="77777777" w:rsidR="004876FD" w:rsidRDefault="004B2186" w:rsidP="004876FD">
            <w:pPr>
              <w:spacing w:after="0" w:line="240" w:lineRule="auto"/>
            </w:pPr>
            <w:r>
              <w:fldChar w:fldCharType="begin">
                <w:ffData>
                  <w:name w:val="TotalEducation"/>
                  <w:enabled w:val="0"/>
                  <w:calcOnExit w:val="0"/>
                  <w:textInput>
                    <w:type w:val="calculated"/>
                    <w:default w:val="=Tuition+Books+Thesis+Residency"/>
                    <w:format w:val="$#,##0.00;($#,##0.00)"/>
                  </w:textInput>
                </w:ffData>
              </w:fldChar>
            </w:r>
            <w:bookmarkStart w:id="24" w:name="TotalEducation"/>
            <w:r>
              <w:instrText xml:space="preserve"> FORMTEXT </w:instrText>
            </w:r>
            <w:r>
              <w:fldChar w:fldCharType="begin"/>
            </w:r>
            <w:r>
              <w:instrText xml:space="preserve"> =Tuition+Books+Thesis+Residency </w:instrText>
            </w:r>
            <w:r>
              <w:fldChar w:fldCharType="separate"/>
            </w:r>
            <w:r w:rsidR="00455FEB">
              <w:rPr>
                <w:noProof/>
              </w:rPr>
              <w:instrText>0</w:instrText>
            </w:r>
            <w:r>
              <w:fldChar w:fldCharType="end"/>
            </w:r>
            <w:r>
              <w:fldChar w:fldCharType="separate"/>
            </w:r>
            <w:r w:rsidR="00455FEB">
              <w:rPr>
                <w:noProof/>
              </w:rPr>
              <w:t>$0.00</w:t>
            </w:r>
            <w:r>
              <w:fldChar w:fldCharType="end"/>
            </w:r>
            <w:bookmarkEnd w:id="24"/>
          </w:p>
        </w:tc>
      </w:tr>
    </w:tbl>
    <w:p w14:paraId="09818D00" w14:textId="77777777" w:rsidR="004876FD" w:rsidRDefault="009C4CD8" w:rsidP="00973860">
      <w:pPr>
        <w:spacing w:after="0" w:line="240" w:lineRule="auto"/>
        <w:rPr>
          <w:b/>
        </w:rPr>
      </w:pPr>
      <w:r>
        <w:t>D</w:t>
      </w:r>
      <w:r w:rsidR="004876FD">
        <w:t>escribe “Miscellaneous” expenses or “Other” resources, or unusually high living expenses.</w:t>
      </w:r>
    </w:p>
    <w:p w14:paraId="4A0AF8FD" w14:textId="77777777" w:rsidR="00455FEB" w:rsidRDefault="00455FEB" w:rsidP="00973860">
      <w:pPr>
        <w:spacing w:after="0" w:line="240" w:lineRule="auto"/>
        <w:rPr>
          <w:b/>
        </w:rPr>
      </w:pPr>
    </w:p>
    <w:sdt>
      <w:sdtPr>
        <w:rPr>
          <w:b/>
        </w:rPr>
        <w:id w:val="827319312"/>
        <w:showingPlcHdr/>
      </w:sdtPr>
      <w:sdtEndPr/>
      <w:sdtContent>
        <w:bookmarkStart w:id="25" w:name="_GoBack" w:displacedByCustomXml="prev"/>
        <w:p w14:paraId="21FEE066" w14:textId="77777777" w:rsidR="000A5905" w:rsidRDefault="00455FEB" w:rsidP="00973860">
          <w:pPr>
            <w:spacing w:after="0" w:line="240" w:lineRule="auto"/>
            <w:rPr>
              <w:b/>
            </w:rPr>
          </w:pPr>
          <w:r w:rsidRPr="00E67FA4">
            <w:rPr>
              <w:rStyle w:val="PlaceholderText"/>
            </w:rPr>
            <w:t>Click here to enter text.</w:t>
          </w:r>
        </w:p>
        <w:bookmarkEnd w:id="25" w:displacedByCustomXml="next"/>
      </w:sdtContent>
    </w:sdt>
    <w:p w14:paraId="49F35E67" w14:textId="77777777" w:rsidR="009C4CD8" w:rsidRDefault="009C4CD8" w:rsidP="00973860">
      <w:pPr>
        <w:spacing w:after="0" w:line="240" w:lineRule="auto"/>
        <w:rPr>
          <w:b/>
        </w:rPr>
      </w:pPr>
    </w:p>
    <w:p w14:paraId="18797BD9" w14:textId="77777777" w:rsidR="00E271AB" w:rsidRDefault="00E271AB" w:rsidP="00973860">
      <w:pPr>
        <w:spacing w:after="0" w:line="240" w:lineRule="auto"/>
        <w:rPr>
          <w:b/>
        </w:rPr>
      </w:pPr>
    </w:p>
    <w:p w14:paraId="0790F2ED" w14:textId="77777777" w:rsidR="00E271AB" w:rsidRDefault="00E271AB" w:rsidP="00973860">
      <w:pPr>
        <w:spacing w:after="0" w:line="240" w:lineRule="auto"/>
        <w:rPr>
          <w:b/>
        </w:rPr>
      </w:pPr>
    </w:p>
    <w:p w14:paraId="5EC41F53" w14:textId="77777777" w:rsidR="009C4CD8" w:rsidRDefault="009C4CD8" w:rsidP="00973860">
      <w:pPr>
        <w:spacing w:after="0" w:line="240" w:lineRule="auto"/>
        <w:rPr>
          <w:b/>
        </w:rPr>
      </w:pPr>
    </w:p>
    <w:p w14:paraId="24F299F5" w14:textId="77777777" w:rsidR="00455FEB" w:rsidRDefault="00455FEB" w:rsidP="00E25A07">
      <w:pPr>
        <w:spacing w:after="0" w:line="240" w:lineRule="auto"/>
        <w:rPr>
          <w:b/>
        </w:rPr>
      </w:pPr>
    </w:p>
    <w:p w14:paraId="0A090793" w14:textId="77777777" w:rsidR="00AD59FE" w:rsidRPr="00B75486" w:rsidRDefault="00973860" w:rsidP="00E25A07">
      <w:pPr>
        <w:spacing w:after="0" w:line="240" w:lineRule="auto"/>
        <w:rPr>
          <w:b/>
          <w:sz w:val="20"/>
          <w:szCs w:val="20"/>
        </w:rPr>
      </w:pPr>
      <w:r w:rsidRPr="00B75486">
        <w:rPr>
          <w:b/>
          <w:sz w:val="20"/>
          <w:szCs w:val="20"/>
        </w:rPr>
        <w:t>Declaration by Submission</w:t>
      </w:r>
      <w:r w:rsidR="00F539B3" w:rsidRPr="00B75486">
        <w:rPr>
          <w:b/>
          <w:sz w:val="20"/>
          <w:szCs w:val="20"/>
        </w:rPr>
        <w:t xml:space="preserve"> </w:t>
      </w:r>
      <w:r w:rsidR="00F539B3" w:rsidRPr="00B75486">
        <w:rPr>
          <w:sz w:val="20"/>
          <w:szCs w:val="20"/>
        </w:rPr>
        <w:t>– no signature required.</w:t>
      </w:r>
      <w:r w:rsidR="009C4CD8" w:rsidRPr="00B75486">
        <w:rPr>
          <w:b/>
          <w:sz w:val="20"/>
          <w:szCs w:val="20"/>
        </w:rPr>
        <w:t xml:space="preserve"> </w:t>
      </w:r>
      <w:r w:rsidRPr="00B75486">
        <w:rPr>
          <w:sz w:val="20"/>
          <w:szCs w:val="20"/>
        </w:rPr>
        <w:t xml:space="preserve">By submitting this application, you declare that the information you are putting </w:t>
      </w:r>
      <w:r w:rsidR="00B04A24" w:rsidRPr="00B75486">
        <w:rPr>
          <w:sz w:val="20"/>
          <w:szCs w:val="20"/>
        </w:rPr>
        <w:t>forward is true and accurate. The content</w:t>
      </w:r>
      <w:r w:rsidRPr="00B75486">
        <w:rPr>
          <w:sz w:val="20"/>
          <w:szCs w:val="20"/>
        </w:rPr>
        <w:t xml:space="preserve"> will be used in confidence to determine funding eligibility</w:t>
      </w:r>
      <w:r w:rsidR="00EC0899" w:rsidRPr="00B75486">
        <w:rPr>
          <w:sz w:val="20"/>
          <w:szCs w:val="20"/>
        </w:rPr>
        <w:t xml:space="preserve"> and relevant administration.</w:t>
      </w:r>
      <w:r w:rsidR="00B04A24" w:rsidRPr="00B75486">
        <w:rPr>
          <w:sz w:val="20"/>
          <w:szCs w:val="20"/>
        </w:rPr>
        <w:t xml:space="preserve"> If funding is awarded, your name and program of enrollment may be released to the funder as part of normal annual reporting process. </w:t>
      </w:r>
    </w:p>
    <w:p w14:paraId="17745564" w14:textId="77777777" w:rsidR="003877D3" w:rsidRDefault="003877D3" w:rsidP="00E25A07">
      <w:pPr>
        <w:spacing w:after="0" w:line="240" w:lineRule="auto"/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4"/>
        <w:gridCol w:w="4962"/>
      </w:tblGrid>
      <w:tr w:rsidR="00973860" w14:paraId="4A8526E7" w14:textId="77777777" w:rsidTr="009E526C">
        <w:tc>
          <w:tcPr>
            <w:tcW w:w="9606" w:type="dxa"/>
            <w:gridSpan w:val="2"/>
            <w:shd w:val="clear" w:color="auto" w:fill="BFBFBF"/>
          </w:tcPr>
          <w:p w14:paraId="64FC9FA3" w14:textId="77777777" w:rsidR="00973860" w:rsidRDefault="00F41A88" w:rsidP="00FE4BB8">
            <w:pPr>
              <w:spacing w:after="0" w:line="240" w:lineRule="auto"/>
            </w:pPr>
            <w:r w:rsidRPr="00FE4BB8">
              <w:rPr>
                <w:b/>
              </w:rPr>
              <w:t>FOR OFFICE USE</w:t>
            </w:r>
          </w:p>
        </w:tc>
      </w:tr>
      <w:tr w:rsidR="00973860" w14:paraId="21EFFC17" w14:textId="77777777" w:rsidTr="00011EC4">
        <w:trPr>
          <w:trHeight w:val="340"/>
        </w:trPr>
        <w:tc>
          <w:tcPr>
            <w:tcW w:w="4644" w:type="dxa"/>
            <w:shd w:val="clear" w:color="auto" w:fill="auto"/>
          </w:tcPr>
          <w:p w14:paraId="71323AF7" w14:textId="77777777" w:rsidR="00973860" w:rsidRDefault="00973860" w:rsidP="00FE4BB8">
            <w:pPr>
              <w:spacing w:after="0" w:line="240" w:lineRule="auto"/>
            </w:pPr>
            <w:r>
              <w:t>Recommended funding source</w:t>
            </w:r>
          </w:p>
        </w:tc>
        <w:sdt>
          <w:sdtPr>
            <w:id w:val="764189964"/>
            <w:showingPlcHdr/>
          </w:sdtPr>
          <w:sdtEndPr/>
          <w:sdtContent>
            <w:tc>
              <w:tcPr>
                <w:tcW w:w="4962" w:type="dxa"/>
                <w:shd w:val="clear" w:color="auto" w:fill="auto"/>
              </w:tcPr>
              <w:p w14:paraId="2F0D07C6" w14:textId="77777777" w:rsidR="00973860" w:rsidRDefault="00EA67C4" w:rsidP="00FE4BB8">
                <w:pPr>
                  <w:spacing w:after="0" w:line="240" w:lineRule="auto"/>
                </w:pPr>
                <w:r w:rsidRPr="00E67FA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73860" w14:paraId="0D0FFF7D" w14:textId="77777777" w:rsidTr="00011EC4">
        <w:trPr>
          <w:trHeight w:val="340"/>
        </w:trPr>
        <w:tc>
          <w:tcPr>
            <w:tcW w:w="4644" w:type="dxa"/>
            <w:shd w:val="clear" w:color="auto" w:fill="auto"/>
          </w:tcPr>
          <w:p w14:paraId="0EA6CAEF" w14:textId="77777777" w:rsidR="00973860" w:rsidRDefault="00973860" w:rsidP="00FE4BB8">
            <w:pPr>
              <w:spacing w:after="0" w:line="240" w:lineRule="auto"/>
            </w:pPr>
            <w:r>
              <w:t>Recommended amount of funding</w:t>
            </w:r>
          </w:p>
        </w:tc>
        <w:tc>
          <w:tcPr>
            <w:tcW w:w="4962" w:type="dxa"/>
            <w:shd w:val="clear" w:color="auto" w:fill="auto"/>
          </w:tcPr>
          <w:p w14:paraId="2FC3FEBA" w14:textId="77777777" w:rsidR="00973860" w:rsidRDefault="00EA67C4" w:rsidP="00FE4BB8">
            <w:pPr>
              <w:spacing w:after="0" w:line="240" w:lineRule="auto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6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6"/>
          </w:p>
        </w:tc>
      </w:tr>
      <w:tr w:rsidR="00973860" w14:paraId="09DE90DB" w14:textId="77777777" w:rsidTr="00011EC4">
        <w:trPr>
          <w:trHeight w:val="340"/>
        </w:trPr>
        <w:tc>
          <w:tcPr>
            <w:tcW w:w="4644" w:type="dxa"/>
            <w:shd w:val="clear" w:color="auto" w:fill="auto"/>
          </w:tcPr>
          <w:p w14:paraId="39C910B0" w14:textId="77777777" w:rsidR="00973860" w:rsidRDefault="00011EC4" w:rsidP="00FE4BB8">
            <w:pPr>
              <w:spacing w:after="0" w:line="240" w:lineRule="auto"/>
            </w:pPr>
            <w:r>
              <w:t>Funding currently available to distribute in acct</w:t>
            </w:r>
          </w:p>
        </w:tc>
        <w:tc>
          <w:tcPr>
            <w:tcW w:w="4962" w:type="dxa"/>
            <w:shd w:val="clear" w:color="auto" w:fill="auto"/>
          </w:tcPr>
          <w:p w14:paraId="71920534" w14:textId="77777777" w:rsidR="00973860" w:rsidRDefault="00EA67C4" w:rsidP="00FE4BB8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7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</w:tr>
      <w:tr w:rsidR="00973860" w14:paraId="38D0738C" w14:textId="77777777" w:rsidTr="00011EC4">
        <w:trPr>
          <w:trHeight w:val="340"/>
        </w:trPr>
        <w:tc>
          <w:tcPr>
            <w:tcW w:w="4644" w:type="dxa"/>
            <w:shd w:val="clear" w:color="auto" w:fill="auto"/>
          </w:tcPr>
          <w:p w14:paraId="3A67E9DD" w14:textId="77777777" w:rsidR="00973860" w:rsidRDefault="00011EC4" w:rsidP="00FE4BB8">
            <w:pPr>
              <w:spacing w:after="0" w:line="240" w:lineRule="auto"/>
            </w:pPr>
            <w:r>
              <w:t>Emergency funding received to date ($ and type)</w:t>
            </w:r>
          </w:p>
        </w:tc>
        <w:tc>
          <w:tcPr>
            <w:tcW w:w="4962" w:type="dxa"/>
            <w:shd w:val="clear" w:color="auto" w:fill="auto"/>
          </w:tcPr>
          <w:p w14:paraId="3F83A7FD" w14:textId="77777777" w:rsidR="00973860" w:rsidRDefault="00EA67C4" w:rsidP="00FE4BB8">
            <w:pPr>
              <w:spacing w:after="0" w:line="240" w:lineRule="auto"/>
            </w:pPr>
            <w: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8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8"/>
          </w:p>
        </w:tc>
      </w:tr>
      <w:tr w:rsidR="00011EC4" w14:paraId="64197253" w14:textId="77777777" w:rsidTr="00011EC4">
        <w:trPr>
          <w:trHeight w:val="340"/>
        </w:trPr>
        <w:tc>
          <w:tcPr>
            <w:tcW w:w="4644" w:type="dxa"/>
            <w:shd w:val="clear" w:color="auto" w:fill="auto"/>
          </w:tcPr>
          <w:p w14:paraId="2FED8525" w14:textId="77777777" w:rsidR="00011EC4" w:rsidRDefault="00011EC4" w:rsidP="00FE4BB8">
            <w:pPr>
              <w:spacing w:after="0" w:line="240" w:lineRule="auto"/>
            </w:pPr>
            <w:r>
              <w:t>Cumulative GPA in current program (for loan)</w:t>
            </w:r>
          </w:p>
        </w:tc>
        <w:sdt>
          <w:sdtPr>
            <w:id w:val="-1190677586"/>
            <w:showingPlcHdr/>
          </w:sdtPr>
          <w:sdtEndPr/>
          <w:sdtContent>
            <w:tc>
              <w:tcPr>
                <w:tcW w:w="4962" w:type="dxa"/>
                <w:shd w:val="clear" w:color="auto" w:fill="auto"/>
              </w:tcPr>
              <w:p w14:paraId="4619BAA0" w14:textId="77777777" w:rsidR="00011EC4" w:rsidRDefault="00EA67C4" w:rsidP="00FE4BB8">
                <w:pPr>
                  <w:spacing w:after="0" w:line="240" w:lineRule="auto"/>
                </w:pPr>
                <w:r w:rsidRPr="00E67FA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11EC4" w14:paraId="6119E2E1" w14:textId="77777777" w:rsidTr="00011EC4">
        <w:trPr>
          <w:trHeight w:val="340"/>
        </w:trPr>
        <w:tc>
          <w:tcPr>
            <w:tcW w:w="4644" w:type="dxa"/>
            <w:shd w:val="clear" w:color="auto" w:fill="auto"/>
          </w:tcPr>
          <w:p w14:paraId="3F43D110" w14:textId="77777777" w:rsidR="00011EC4" w:rsidRDefault="00011EC4" w:rsidP="00FE4BB8">
            <w:pPr>
              <w:spacing w:after="0" w:line="240" w:lineRule="auto"/>
            </w:pPr>
            <w:r>
              <w:t>SA Associate information attached?</w:t>
            </w:r>
          </w:p>
        </w:tc>
        <w:tc>
          <w:tcPr>
            <w:tcW w:w="4962" w:type="dxa"/>
            <w:shd w:val="clear" w:color="auto" w:fill="auto"/>
          </w:tcPr>
          <w:p w14:paraId="27B836C5" w14:textId="77777777" w:rsidR="00011EC4" w:rsidRDefault="00211038" w:rsidP="00FE4BB8">
            <w:pPr>
              <w:spacing w:after="0" w:line="240" w:lineRule="auto"/>
            </w:pPr>
            <w:sdt>
              <w:sdtPr>
                <w:id w:val="-1296137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67C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11EC4">
              <w:t xml:space="preserve"> Yes   </w:t>
            </w:r>
            <w:sdt>
              <w:sdtPr>
                <w:id w:val="-548612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67C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11EC4">
              <w:t xml:space="preserve"> No, why?</w:t>
            </w:r>
            <w:r w:rsidR="00EA67C4">
              <w:t xml:space="preserve"> </w:t>
            </w:r>
            <w:sdt>
              <w:sdtPr>
                <w:id w:val="1382515625"/>
                <w:showingPlcHdr/>
              </w:sdtPr>
              <w:sdtEndPr/>
              <w:sdtContent>
                <w:r w:rsidR="00EA67C4" w:rsidRPr="00E67FA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3921BE3C" w14:textId="77777777" w:rsidR="00E91188" w:rsidRDefault="00E91188" w:rsidP="00E25A07">
      <w:pPr>
        <w:spacing w:after="0" w:line="240" w:lineRule="auto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652"/>
        <w:gridCol w:w="3544"/>
        <w:gridCol w:w="2380"/>
      </w:tblGrid>
      <w:tr w:rsidR="00973860" w14:paraId="36D986DA" w14:textId="77777777" w:rsidTr="009E526C">
        <w:trPr>
          <w:trHeight w:val="340"/>
        </w:trPr>
        <w:tc>
          <w:tcPr>
            <w:tcW w:w="9576" w:type="dxa"/>
            <w:gridSpan w:val="3"/>
            <w:shd w:val="clear" w:color="auto" w:fill="BFBFBF"/>
          </w:tcPr>
          <w:p w14:paraId="5E8BDE3C" w14:textId="77777777" w:rsidR="00973860" w:rsidRDefault="00973860" w:rsidP="00CA4BBD">
            <w:pPr>
              <w:spacing w:after="0" w:line="240" w:lineRule="auto"/>
            </w:pPr>
            <w:r w:rsidRPr="00FE4BB8">
              <w:rPr>
                <w:b/>
              </w:rPr>
              <w:t>A</w:t>
            </w:r>
            <w:r w:rsidR="00F41A88" w:rsidRPr="00FE4BB8">
              <w:rPr>
                <w:b/>
              </w:rPr>
              <w:t>PPROVED BY</w:t>
            </w:r>
            <w:r w:rsidRPr="00FE4BB8">
              <w:rPr>
                <w:b/>
              </w:rPr>
              <w:t xml:space="preserve"> </w:t>
            </w:r>
          </w:p>
        </w:tc>
      </w:tr>
      <w:tr w:rsidR="005809E1" w14:paraId="6DE51E66" w14:textId="77777777" w:rsidTr="00011EC4">
        <w:trPr>
          <w:trHeight w:val="340"/>
        </w:trPr>
        <w:tc>
          <w:tcPr>
            <w:tcW w:w="3652" w:type="dxa"/>
            <w:shd w:val="clear" w:color="auto" w:fill="auto"/>
          </w:tcPr>
          <w:p w14:paraId="521737FB" w14:textId="77777777" w:rsidR="005809E1" w:rsidRDefault="005809E1" w:rsidP="00FE4BB8">
            <w:pPr>
              <w:spacing w:after="0" w:line="240" w:lineRule="auto"/>
            </w:pPr>
            <w:r>
              <w:t>Reviewer 1 (FAA manager or higher):</w:t>
            </w:r>
          </w:p>
          <w:p w14:paraId="5FCB6967" w14:textId="77777777" w:rsidR="004A1C6F" w:rsidRDefault="00011EC4" w:rsidP="00FE4BB8">
            <w:pPr>
              <w:spacing w:after="0" w:line="240" w:lineRule="auto"/>
            </w:pPr>
            <w:r>
              <w:t>Name</w:t>
            </w:r>
            <w:r w:rsidR="00EA67C4">
              <w:t xml:space="preserve"> </w:t>
            </w:r>
            <w:sdt>
              <w:sdtPr>
                <w:id w:val="1209062835"/>
                <w:showingPlcHdr/>
              </w:sdtPr>
              <w:sdtEndPr/>
              <w:sdtContent>
                <w:r w:rsidR="00EA67C4" w:rsidRPr="00E67FA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544" w:type="dxa"/>
            <w:shd w:val="clear" w:color="auto" w:fill="auto"/>
            <w:vAlign w:val="bottom"/>
          </w:tcPr>
          <w:p w14:paraId="199790BA" w14:textId="77777777" w:rsidR="005809E1" w:rsidRDefault="00011EC4" w:rsidP="00011EC4">
            <w:pPr>
              <w:spacing w:after="0" w:line="240" w:lineRule="auto"/>
            </w:pPr>
            <w:r>
              <w:t>Signature</w:t>
            </w:r>
          </w:p>
        </w:tc>
        <w:tc>
          <w:tcPr>
            <w:tcW w:w="2380" w:type="dxa"/>
            <w:shd w:val="clear" w:color="auto" w:fill="auto"/>
            <w:vAlign w:val="bottom"/>
          </w:tcPr>
          <w:p w14:paraId="6697F028" w14:textId="77777777" w:rsidR="005809E1" w:rsidRDefault="005809E1" w:rsidP="00011EC4">
            <w:pPr>
              <w:spacing w:after="0" w:line="240" w:lineRule="auto"/>
            </w:pPr>
            <w:r>
              <w:t>Date</w:t>
            </w:r>
            <w:r w:rsidR="00EA67C4">
              <w:t xml:space="preserve"> </w:t>
            </w:r>
            <w:sdt>
              <w:sdtPr>
                <w:id w:val="-1185740301"/>
                <w:showingPlcHdr/>
                <w:date>
                  <w:dateFormat w:val="MM/d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EA67C4" w:rsidRPr="00E67FA4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  <w:tr w:rsidR="005809E1" w14:paraId="41930F30" w14:textId="77777777" w:rsidTr="00011EC4">
        <w:trPr>
          <w:trHeight w:val="340"/>
        </w:trPr>
        <w:tc>
          <w:tcPr>
            <w:tcW w:w="3652" w:type="dxa"/>
            <w:shd w:val="clear" w:color="auto" w:fill="auto"/>
          </w:tcPr>
          <w:p w14:paraId="09CC102A" w14:textId="77777777" w:rsidR="005809E1" w:rsidRDefault="005809E1" w:rsidP="00AD59FE">
            <w:pPr>
              <w:spacing w:after="0" w:line="240" w:lineRule="auto"/>
            </w:pPr>
            <w:r>
              <w:t>Reviewer 2 (manager or higher):</w:t>
            </w:r>
          </w:p>
          <w:p w14:paraId="7494DE51" w14:textId="77777777" w:rsidR="004A1C6F" w:rsidRDefault="00011EC4" w:rsidP="00AD59FE">
            <w:pPr>
              <w:spacing w:after="0" w:line="240" w:lineRule="auto"/>
            </w:pPr>
            <w:r>
              <w:t>Name</w:t>
            </w:r>
            <w:r w:rsidR="00EA67C4">
              <w:t xml:space="preserve"> </w:t>
            </w:r>
            <w:sdt>
              <w:sdtPr>
                <w:id w:val="-1665620833"/>
                <w:showingPlcHdr/>
              </w:sdtPr>
              <w:sdtEndPr/>
              <w:sdtContent>
                <w:r w:rsidR="00EA67C4" w:rsidRPr="00E67FA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544" w:type="dxa"/>
            <w:shd w:val="clear" w:color="auto" w:fill="auto"/>
            <w:vAlign w:val="bottom"/>
          </w:tcPr>
          <w:p w14:paraId="0E21B913" w14:textId="77777777" w:rsidR="005809E1" w:rsidRDefault="00011EC4" w:rsidP="00011EC4">
            <w:pPr>
              <w:spacing w:after="0" w:line="240" w:lineRule="auto"/>
            </w:pPr>
            <w:r>
              <w:t>Signature</w:t>
            </w:r>
          </w:p>
        </w:tc>
        <w:tc>
          <w:tcPr>
            <w:tcW w:w="2380" w:type="dxa"/>
            <w:shd w:val="clear" w:color="auto" w:fill="auto"/>
            <w:vAlign w:val="bottom"/>
          </w:tcPr>
          <w:p w14:paraId="3EC5B3E4" w14:textId="77777777" w:rsidR="005809E1" w:rsidRDefault="005809E1" w:rsidP="00011EC4">
            <w:pPr>
              <w:spacing w:after="0" w:line="240" w:lineRule="auto"/>
            </w:pPr>
            <w:r>
              <w:t>Date</w:t>
            </w:r>
            <w:r w:rsidR="00EA67C4">
              <w:t xml:space="preserve"> </w:t>
            </w:r>
            <w:sdt>
              <w:sdtPr>
                <w:id w:val="-778723435"/>
                <w:showingPlcHdr/>
                <w:date>
                  <w:dateFormat w:val="MM/d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EA67C4" w:rsidRPr="00E67FA4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</w:tbl>
    <w:p w14:paraId="41BA8AB7" w14:textId="77777777" w:rsidR="00973860" w:rsidRDefault="00973860" w:rsidP="00E25A07">
      <w:pPr>
        <w:spacing w:after="0" w:line="240" w:lineRule="auto"/>
      </w:pPr>
    </w:p>
    <w:sectPr w:rsidR="00973860" w:rsidSect="009C4CD8">
      <w:type w:val="continuous"/>
      <w:pgSz w:w="12240" w:h="15840"/>
      <w:pgMar w:top="1296" w:right="1440" w:bottom="42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C8AC5F" w14:textId="77777777" w:rsidR="00211038" w:rsidRDefault="00211038" w:rsidP="00E30431">
      <w:pPr>
        <w:spacing w:after="0" w:line="240" w:lineRule="auto"/>
      </w:pPr>
      <w:r>
        <w:separator/>
      </w:r>
    </w:p>
  </w:endnote>
  <w:endnote w:type="continuationSeparator" w:id="0">
    <w:p w14:paraId="4F72E75E" w14:textId="77777777" w:rsidR="00211038" w:rsidRDefault="00211038" w:rsidP="00E30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07777" w14:textId="77777777" w:rsidR="00E30431" w:rsidRDefault="00216B63" w:rsidP="009C4CD8">
    <w:pPr>
      <w:pStyle w:val="Footer"/>
      <w:spacing w:after="0" w:line="240" w:lineRule="aut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F8B352C" wp14:editId="0A83A125">
          <wp:simplePos x="0" y="0"/>
          <wp:positionH relativeFrom="column">
            <wp:posOffset>5151120</wp:posOffset>
          </wp:positionH>
          <wp:positionV relativeFrom="paragraph">
            <wp:posOffset>9397365</wp:posOffset>
          </wp:positionV>
          <wp:extent cx="1968500" cy="176530"/>
          <wp:effectExtent l="0" t="0" r="0" b="0"/>
          <wp:wrapNone/>
          <wp:docPr id="4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8500" cy="176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76C9B8D8" wp14:editId="33C51D59">
          <wp:simplePos x="0" y="0"/>
          <wp:positionH relativeFrom="column">
            <wp:posOffset>5151120</wp:posOffset>
          </wp:positionH>
          <wp:positionV relativeFrom="paragraph">
            <wp:posOffset>9397365</wp:posOffset>
          </wp:positionV>
          <wp:extent cx="1968500" cy="176530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8500" cy="176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2C03A1F2" wp14:editId="226886C0">
          <wp:simplePos x="0" y="0"/>
          <wp:positionH relativeFrom="column">
            <wp:posOffset>5151120</wp:posOffset>
          </wp:positionH>
          <wp:positionV relativeFrom="paragraph">
            <wp:posOffset>9397365</wp:posOffset>
          </wp:positionV>
          <wp:extent cx="1968500" cy="17653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8500" cy="176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1F063251" wp14:editId="4BC51A9A">
          <wp:simplePos x="0" y="0"/>
          <wp:positionH relativeFrom="column">
            <wp:posOffset>5151120</wp:posOffset>
          </wp:positionH>
          <wp:positionV relativeFrom="paragraph">
            <wp:posOffset>9397365</wp:posOffset>
          </wp:positionV>
          <wp:extent cx="1968500" cy="17653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8500" cy="176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C469BF" w14:textId="77777777" w:rsidR="00211038" w:rsidRDefault="00211038" w:rsidP="00E30431">
      <w:pPr>
        <w:spacing w:after="0" w:line="240" w:lineRule="auto"/>
      </w:pPr>
      <w:r>
        <w:separator/>
      </w:r>
    </w:p>
  </w:footnote>
  <w:footnote w:type="continuationSeparator" w:id="0">
    <w:p w14:paraId="7447ACAD" w14:textId="77777777" w:rsidR="00211038" w:rsidRDefault="00211038" w:rsidP="00E304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40F8F"/>
    <w:multiLevelType w:val="hybridMultilevel"/>
    <w:tmpl w:val="1FEAA7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5883187"/>
    <w:multiLevelType w:val="hybridMultilevel"/>
    <w:tmpl w:val="A59A82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A4C1C2E"/>
    <w:multiLevelType w:val="hybridMultilevel"/>
    <w:tmpl w:val="6ED4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461CCE"/>
    <w:multiLevelType w:val="hybridMultilevel"/>
    <w:tmpl w:val="EC004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413B4E"/>
    <w:multiLevelType w:val="hybridMultilevel"/>
    <w:tmpl w:val="CB7E5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2C2EC9"/>
    <w:multiLevelType w:val="hybridMultilevel"/>
    <w:tmpl w:val="53869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592CBF"/>
    <w:multiLevelType w:val="hybridMultilevel"/>
    <w:tmpl w:val="964EA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5639DF"/>
    <w:multiLevelType w:val="hybridMultilevel"/>
    <w:tmpl w:val="C4906504"/>
    <w:lvl w:ilvl="0" w:tplc="C98488F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b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09C30FF"/>
    <w:multiLevelType w:val="hybridMultilevel"/>
    <w:tmpl w:val="0BC00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581576C"/>
    <w:multiLevelType w:val="hybridMultilevel"/>
    <w:tmpl w:val="26E6C59C"/>
    <w:lvl w:ilvl="0" w:tplc="89A63C6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8"/>
  </w:num>
  <w:num w:numId="5">
    <w:abstractNumId w:val="1"/>
  </w:num>
  <w:num w:numId="6">
    <w:abstractNumId w:val="0"/>
  </w:num>
  <w:num w:numId="7">
    <w:abstractNumId w:val="4"/>
  </w:num>
  <w:num w:numId="8">
    <w:abstractNumId w:val="2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ocumentProtection w:edit="forms" w:enforcement="1" w:cryptProviderType="rsaFull" w:cryptAlgorithmClass="hash" w:cryptAlgorithmType="typeAny" w:cryptAlgorithmSid="4" w:cryptSpinCount="100000" w:hash="UjhdxVy9Zj/VX4VB+Ab0JINy4Hk=" w:salt="tYa6ovyxpAQc2u0gDUDAC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AwNTe0tDA1NjNS0lEKTi0uzszPAykwqgUA0wLpXiwAAAA="/>
  </w:docVars>
  <w:rsids>
    <w:rsidRoot w:val="00D113FB"/>
    <w:rsid w:val="00001078"/>
    <w:rsid w:val="00003CBB"/>
    <w:rsid w:val="00011EC4"/>
    <w:rsid w:val="00013653"/>
    <w:rsid w:val="00075C52"/>
    <w:rsid w:val="00083D99"/>
    <w:rsid w:val="000A4212"/>
    <w:rsid w:val="000A58F2"/>
    <w:rsid w:val="000A5905"/>
    <w:rsid w:val="000B4D89"/>
    <w:rsid w:val="000B6E10"/>
    <w:rsid w:val="000C5810"/>
    <w:rsid w:val="000D17D8"/>
    <w:rsid w:val="000D24F9"/>
    <w:rsid w:val="000D7B73"/>
    <w:rsid w:val="000F34CB"/>
    <w:rsid w:val="00112BAC"/>
    <w:rsid w:val="00125CED"/>
    <w:rsid w:val="00130983"/>
    <w:rsid w:val="00131569"/>
    <w:rsid w:val="00135421"/>
    <w:rsid w:val="00152DC6"/>
    <w:rsid w:val="0016375C"/>
    <w:rsid w:val="00167FE3"/>
    <w:rsid w:val="00170324"/>
    <w:rsid w:val="00174B45"/>
    <w:rsid w:val="00174CF7"/>
    <w:rsid w:val="001A53CE"/>
    <w:rsid w:val="001A75ED"/>
    <w:rsid w:val="001C674C"/>
    <w:rsid w:val="001D18FB"/>
    <w:rsid w:val="001D4E1C"/>
    <w:rsid w:val="001D792A"/>
    <w:rsid w:val="001F37C7"/>
    <w:rsid w:val="001F3ACB"/>
    <w:rsid w:val="00203551"/>
    <w:rsid w:val="00205833"/>
    <w:rsid w:val="00211038"/>
    <w:rsid w:val="00216B63"/>
    <w:rsid w:val="0022166F"/>
    <w:rsid w:val="0024506F"/>
    <w:rsid w:val="002514AE"/>
    <w:rsid w:val="002516D0"/>
    <w:rsid w:val="00262B51"/>
    <w:rsid w:val="00277D6D"/>
    <w:rsid w:val="002B085F"/>
    <w:rsid w:val="002B2054"/>
    <w:rsid w:val="002D04A8"/>
    <w:rsid w:val="002E7403"/>
    <w:rsid w:val="002E7BA1"/>
    <w:rsid w:val="002F0984"/>
    <w:rsid w:val="003014E9"/>
    <w:rsid w:val="00331E73"/>
    <w:rsid w:val="00345A2E"/>
    <w:rsid w:val="003620C0"/>
    <w:rsid w:val="00362174"/>
    <w:rsid w:val="003877D3"/>
    <w:rsid w:val="003A0E30"/>
    <w:rsid w:val="003B66A7"/>
    <w:rsid w:val="003D03F8"/>
    <w:rsid w:val="003D7E04"/>
    <w:rsid w:val="003E0B25"/>
    <w:rsid w:val="00412C90"/>
    <w:rsid w:val="00414D44"/>
    <w:rsid w:val="00415BF8"/>
    <w:rsid w:val="00417343"/>
    <w:rsid w:val="00427984"/>
    <w:rsid w:val="00435168"/>
    <w:rsid w:val="0044517C"/>
    <w:rsid w:val="004477A4"/>
    <w:rsid w:val="00454143"/>
    <w:rsid w:val="00455FEB"/>
    <w:rsid w:val="004876FD"/>
    <w:rsid w:val="00487749"/>
    <w:rsid w:val="0049078E"/>
    <w:rsid w:val="00493C65"/>
    <w:rsid w:val="004A1C6F"/>
    <w:rsid w:val="004B2186"/>
    <w:rsid w:val="004B7DC7"/>
    <w:rsid w:val="004C1797"/>
    <w:rsid w:val="004C4064"/>
    <w:rsid w:val="004C4CB3"/>
    <w:rsid w:val="004D5B8D"/>
    <w:rsid w:val="004F2745"/>
    <w:rsid w:val="004F6B8D"/>
    <w:rsid w:val="004F6F4B"/>
    <w:rsid w:val="00521DBF"/>
    <w:rsid w:val="00550557"/>
    <w:rsid w:val="005809E1"/>
    <w:rsid w:val="00582639"/>
    <w:rsid w:val="0059039B"/>
    <w:rsid w:val="005C12BF"/>
    <w:rsid w:val="005C1BCE"/>
    <w:rsid w:val="005C3EBC"/>
    <w:rsid w:val="005E12E4"/>
    <w:rsid w:val="005E3C68"/>
    <w:rsid w:val="005F5155"/>
    <w:rsid w:val="005F59E7"/>
    <w:rsid w:val="00616860"/>
    <w:rsid w:val="00620DB7"/>
    <w:rsid w:val="006416C6"/>
    <w:rsid w:val="00647140"/>
    <w:rsid w:val="00675BE5"/>
    <w:rsid w:val="00683781"/>
    <w:rsid w:val="00684E89"/>
    <w:rsid w:val="00692438"/>
    <w:rsid w:val="006C3A2C"/>
    <w:rsid w:val="006C4389"/>
    <w:rsid w:val="006E7CAC"/>
    <w:rsid w:val="006F50E3"/>
    <w:rsid w:val="006F73F2"/>
    <w:rsid w:val="00706102"/>
    <w:rsid w:val="0071094E"/>
    <w:rsid w:val="00715B4F"/>
    <w:rsid w:val="007214EB"/>
    <w:rsid w:val="0076313E"/>
    <w:rsid w:val="00766574"/>
    <w:rsid w:val="00785BF1"/>
    <w:rsid w:val="00786F06"/>
    <w:rsid w:val="00794B5F"/>
    <w:rsid w:val="0079758C"/>
    <w:rsid w:val="007B2597"/>
    <w:rsid w:val="007C0903"/>
    <w:rsid w:val="007E3B0E"/>
    <w:rsid w:val="00802C6D"/>
    <w:rsid w:val="00824AF4"/>
    <w:rsid w:val="008267ED"/>
    <w:rsid w:val="00862EA5"/>
    <w:rsid w:val="008829A4"/>
    <w:rsid w:val="008C315C"/>
    <w:rsid w:val="008D0B5C"/>
    <w:rsid w:val="008F0CE6"/>
    <w:rsid w:val="0092639F"/>
    <w:rsid w:val="00936C90"/>
    <w:rsid w:val="009506FB"/>
    <w:rsid w:val="00973860"/>
    <w:rsid w:val="009A3058"/>
    <w:rsid w:val="009A4A69"/>
    <w:rsid w:val="009C4CD8"/>
    <w:rsid w:val="009C5C58"/>
    <w:rsid w:val="009D30AE"/>
    <w:rsid w:val="009D7CB1"/>
    <w:rsid w:val="009E1205"/>
    <w:rsid w:val="009E13AA"/>
    <w:rsid w:val="009E526C"/>
    <w:rsid w:val="009F4B93"/>
    <w:rsid w:val="00A31D68"/>
    <w:rsid w:val="00A77F57"/>
    <w:rsid w:val="00A90DF5"/>
    <w:rsid w:val="00A94735"/>
    <w:rsid w:val="00AC2D25"/>
    <w:rsid w:val="00AD59FE"/>
    <w:rsid w:val="00B04A24"/>
    <w:rsid w:val="00B16736"/>
    <w:rsid w:val="00B27D85"/>
    <w:rsid w:val="00B45360"/>
    <w:rsid w:val="00B53493"/>
    <w:rsid w:val="00B66E8D"/>
    <w:rsid w:val="00B75486"/>
    <w:rsid w:val="00BB3F19"/>
    <w:rsid w:val="00BD1488"/>
    <w:rsid w:val="00BD6B77"/>
    <w:rsid w:val="00BE137B"/>
    <w:rsid w:val="00C16247"/>
    <w:rsid w:val="00C17560"/>
    <w:rsid w:val="00C44309"/>
    <w:rsid w:val="00C519CD"/>
    <w:rsid w:val="00C63B8E"/>
    <w:rsid w:val="00C65D4B"/>
    <w:rsid w:val="00CA4BBD"/>
    <w:rsid w:val="00CA73F8"/>
    <w:rsid w:val="00CC15A8"/>
    <w:rsid w:val="00CC1D41"/>
    <w:rsid w:val="00CF04CD"/>
    <w:rsid w:val="00D113FB"/>
    <w:rsid w:val="00D143AC"/>
    <w:rsid w:val="00D206E6"/>
    <w:rsid w:val="00D73D51"/>
    <w:rsid w:val="00D7470F"/>
    <w:rsid w:val="00D760AA"/>
    <w:rsid w:val="00D770BA"/>
    <w:rsid w:val="00D8153C"/>
    <w:rsid w:val="00D825EA"/>
    <w:rsid w:val="00D8564F"/>
    <w:rsid w:val="00DA300A"/>
    <w:rsid w:val="00DB349E"/>
    <w:rsid w:val="00DB69DC"/>
    <w:rsid w:val="00DB72F8"/>
    <w:rsid w:val="00DC502C"/>
    <w:rsid w:val="00DD0FBE"/>
    <w:rsid w:val="00DF687D"/>
    <w:rsid w:val="00E02DFB"/>
    <w:rsid w:val="00E25A07"/>
    <w:rsid w:val="00E271AB"/>
    <w:rsid w:val="00E30431"/>
    <w:rsid w:val="00E34EDF"/>
    <w:rsid w:val="00E42A30"/>
    <w:rsid w:val="00E61C36"/>
    <w:rsid w:val="00E91188"/>
    <w:rsid w:val="00E94E32"/>
    <w:rsid w:val="00E977DE"/>
    <w:rsid w:val="00EA67C4"/>
    <w:rsid w:val="00EA7191"/>
    <w:rsid w:val="00EB60BD"/>
    <w:rsid w:val="00EC0899"/>
    <w:rsid w:val="00EC732D"/>
    <w:rsid w:val="00ED29DC"/>
    <w:rsid w:val="00ED383A"/>
    <w:rsid w:val="00ED7FB2"/>
    <w:rsid w:val="00F04540"/>
    <w:rsid w:val="00F100B8"/>
    <w:rsid w:val="00F308F9"/>
    <w:rsid w:val="00F35D84"/>
    <w:rsid w:val="00F41171"/>
    <w:rsid w:val="00F41A88"/>
    <w:rsid w:val="00F43FC0"/>
    <w:rsid w:val="00F51FE6"/>
    <w:rsid w:val="00F539B3"/>
    <w:rsid w:val="00F67AEE"/>
    <w:rsid w:val="00FA1454"/>
    <w:rsid w:val="00FA4877"/>
    <w:rsid w:val="00FB4B11"/>
    <w:rsid w:val="00FC099B"/>
    <w:rsid w:val="00FE4BB8"/>
    <w:rsid w:val="00FF4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84E4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0CE6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71094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13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113F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113FB"/>
    <w:pPr>
      <w:ind w:left="720"/>
      <w:contextualSpacing/>
    </w:pPr>
  </w:style>
  <w:style w:type="character" w:styleId="Hyperlink">
    <w:name w:val="Hyperlink"/>
    <w:uiPriority w:val="99"/>
    <w:unhideWhenUsed/>
    <w:rsid w:val="00D8153C"/>
    <w:rPr>
      <w:color w:val="0000FF"/>
      <w:u w:val="single"/>
    </w:rPr>
  </w:style>
  <w:style w:type="table" w:styleId="TableGrid">
    <w:name w:val="Table Grid"/>
    <w:basedOn w:val="TableNormal"/>
    <w:uiPriority w:val="59"/>
    <w:rsid w:val="004C4CB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277D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7D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7D6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D6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77D6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30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3043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304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30431"/>
    <w:rPr>
      <w:sz w:val="22"/>
      <w:szCs w:val="22"/>
    </w:rPr>
  </w:style>
  <w:style w:type="character" w:customStyle="1" w:styleId="Heading2Char">
    <w:name w:val="Heading 2 Char"/>
    <w:link w:val="Heading2"/>
    <w:uiPriority w:val="9"/>
    <w:rsid w:val="0071094E"/>
    <w:rPr>
      <w:rFonts w:ascii="Times New Roman" w:eastAsia="Times New Roman" w:hAnsi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1094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D18FB"/>
    <w:rPr>
      <w:color w:val="808080"/>
    </w:rPr>
  </w:style>
  <w:style w:type="character" w:styleId="Emphasis">
    <w:name w:val="Emphasis"/>
    <w:basedOn w:val="DefaultParagraphFont"/>
    <w:uiPriority w:val="20"/>
    <w:qFormat/>
    <w:rsid w:val="00ED7FB2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0CE6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71094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13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113F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113FB"/>
    <w:pPr>
      <w:ind w:left="720"/>
      <w:contextualSpacing/>
    </w:pPr>
  </w:style>
  <w:style w:type="character" w:styleId="Hyperlink">
    <w:name w:val="Hyperlink"/>
    <w:uiPriority w:val="99"/>
    <w:unhideWhenUsed/>
    <w:rsid w:val="00D8153C"/>
    <w:rPr>
      <w:color w:val="0000FF"/>
      <w:u w:val="single"/>
    </w:rPr>
  </w:style>
  <w:style w:type="table" w:styleId="TableGrid">
    <w:name w:val="Table Grid"/>
    <w:basedOn w:val="TableNormal"/>
    <w:uiPriority w:val="59"/>
    <w:rsid w:val="004C4CB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277D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7D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7D6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D6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77D6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30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3043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304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30431"/>
    <w:rPr>
      <w:sz w:val="22"/>
      <w:szCs w:val="22"/>
    </w:rPr>
  </w:style>
  <w:style w:type="character" w:customStyle="1" w:styleId="Heading2Char">
    <w:name w:val="Heading 2 Char"/>
    <w:link w:val="Heading2"/>
    <w:uiPriority w:val="9"/>
    <w:rsid w:val="0071094E"/>
    <w:rPr>
      <w:rFonts w:ascii="Times New Roman" w:eastAsia="Times New Roman" w:hAnsi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1094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D18FB"/>
    <w:rPr>
      <w:color w:val="808080"/>
    </w:rPr>
  </w:style>
  <w:style w:type="character" w:styleId="Emphasis">
    <w:name w:val="Emphasis"/>
    <w:basedOn w:val="DefaultParagraphFont"/>
    <w:uiPriority w:val="20"/>
    <w:qFormat/>
    <w:rsid w:val="00ED7FB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53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82A3EDA9FF4BD8AA5F4D497213E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EA3F4-43E7-4A18-94FB-A9F5E4ED4B2C}"/>
      </w:docPartPr>
      <w:docPartBody>
        <w:p w:rsidR="005E232C" w:rsidRDefault="00411B31" w:rsidP="00411B31">
          <w:pPr>
            <w:pStyle w:val="E782A3EDA9FF4BD8AA5F4D497213E2512"/>
          </w:pPr>
          <w:r w:rsidRPr="00221BB3">
            <w:rPr>
              <w:rStyle w:val="PlaceholderText"/>
            </w:rPr>
            <w:t>Click here to enter text.</w:t>
          </w:r>
        </w:p>
      </w:docPartBody>
    </w:docPart>
    <w:docPart>
      <w:docPartPr>
        <w:name w:val="8ADE5A428D92407DAC2CDB78FC3BA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3C8D8-7883-4AD9-A096-AECCC7B40AA2}"/>
      </w:docPartPr>
      <w:docPartBody>
        <w:p w:rsidR="005E232C" w:rsidRDefault="00411B31" w:rsidP="00411B31">
          <w:pPr>
            <w:pStyle w:val="8ADE5A428D92407DAC2CDB78FC3BA9782"/>
          </w:pPr>
          <w:r w:rsidRPr="00221BB3">
            <w:rPr>
              <w:rStyle w:val="PlaceholderText"/>
            </w:rPr>
            <w:t>Click here to enter text.</w:t>
          </w:r>
        </w:p>
      </w:docPartBody>
    </w:docPart>
    <w:docPart>
      <w:docPartPr>
        <w:name w:val="1247EFD3BEEC4829A36062EE2C32D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281CA-04BA-4D9D-8F19-381D2BBA4894}"/>
      </w:docPartPr>
      <w:docPartBody>
        <w:p w:rsidR="005E232C" w:rsidRDefault="00411B31" w:rsidP="00411B31">
          <w:pPr>
            <w:pStyle w:val="1247EFD3BEEC4829A36062EE2C32D2312"/>
          </w:pPr>
          <w:r w:rsidRPr="00221BB3">
            <w:rPr>
              <w:rStyle w:val="PlaceholderText"/>
            </w:rPr>
            <w:t>Click here to enter text.</w:t>
          </w:r>
        </w:p>
      </w:docPartBody>
    </w:docPart>
    <w:docPart>
      <w:docPartPr>
        <w:name w:val="E11A79A5F0184364B20A239094214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0E272-D037-4232-9650-8F62D4E5907D}"/>
      </w:docPartPr>
      <w:docPartBody>
        <w:p w:rsidR="005E232C" w:rsidRDefault="00411B31" w:rsidP="00411B31">
          <w:pPr>
            <w:pStyle w:val="E11A79A5F0184364B20A239094214D842"/>
          </w:pPr>
          <w:r w:rsidRPr="00221BB3">
            <w:rPr>
              <w:rStyle w:val="PlaceholderText"/>
            </w:rPr>
            <w:t>Click here to enter text.</w:t>
          </w:r>
        </w:p>
      </w:docPartBody>
    </w:docPart>
    <w:docPart>
      <w:docPartPr>
        <w:name w:val="A3AD1C5B88AF40D3881B8F7797D0B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1CA70-8C52-46C2-972B-0B498429C79D}"/>
      </w:docPartPr>
      <w:docPartBody>
        <w:p w:rsidR="005E232C" w:rsidRDefault="00411B31" w:rsidP="00411B31">
          <w:pPr>
            <w:pStyle w:val="A3AD1C5B88AF40D3881B8F7797D0BCF52"/>
          </w:pPr>
          <w:r w:rsidRPr="00221BB3">
            <w:rPr>
              <w:rStyle w:val="PlaceholderText"/>
            </w:rPr>
            <w:t>Click here to enter text.</w:t>
          </w:r>
        </w:p>
      </w:docPartBody>
    </w:docPart>
    <w:docPart>
      <w:docPartPr>
        <w:name w:val="D0A04F757C3E479CBFB902D9CFFE7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40F53-E5A8-419D-B256-D227279E195E}"/>
      </w:docPartPr>
      <w:docPartBody>
        <w:p w:rsidR="004C40E9" w:rsidRDefault="00411B31" w:rsidP="00411B31">
          <w:pPr>
            <w:pStyle w:val="D0A04F757C3E479CBFB902D9CFFE78571"/>
          </w:pPr>
          <w:r w:rsidRPr="00064AB6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B4565"/>
    <w:rsid w:val="0004338F"/>
    <w:rsid w:val="0009548F"/>
    <w:rsid w:val="000F6E65"/>
    <w:rsid w:val="001164D6"/>
    <w:rsid w:val="00212CAA"/>
    <w:rsid w:val="0023043B"/>
    <w:rsid w:val="00411B31"/>
    <w:rsid w:val="00440C58"/>
    <w:rsid w:val="004C40E9"/>
    <w:rsid w:val="004D3540"/>
    <w:rsid w:val="005A4981"/>
    <w:rsid w:val="005E232C"/>
    <w:rsid w:val="00750CC0"/>
    <w:rsid w:val="0084024C"/>
    <w:rsid w:val="008E2BEB"/>
    <w:rsid w:val="00A36640"/>
    <w:rsid w:val="00A9021C"/>
    <w:rsid w:val="00B012EE"/>
    <w:rsid w:val="00B05AF0"/>
    <w:rsid w:val="00BD765C"/>
    <w:rsid w:val="00C40733"/>
    <w:rsid w:val="00CD49E4"/>
    <w:rsid w:val="00FB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1B31"/>
    <w:rPr>
      <w:color w:val="808080"/>
    </w:rPr>
  </w:style>
  <w:style w:type="paragraph" w:customStyle="1" w:styleId="E782A3EDA9FF4BD8AA5F4D497213E251">
    <w:name w:val="E782A3EDA9FF4BD8AA5F4D497213E251"/>
    <w:rsid w:val="00BD765C"/>
    <w:rPr>
      <w:rFonts w:ascii="Calibri" w:eastAsia="Calibri" w:hAnsi="Calibri" w:cs="Times New Roman"/>
    </w:rPr>
  </w:style>
  <w:style w:type="paragraph" w:customStyle="1" w:styleId="5106060A071C43BA92C3047595C4BCF8">
    <w:name w:val="5106060A071C43BA92C3047595C4BCF8"/>
    <w:rsid w:val="00BD765C"/>
    <w:rPr>
      <w:rFonts w:ascii="Calibri" w:eastAsia="Calibri" w:hAnsi="Calibri" w:cs="Times New Roman"/>
    </w:rPr>
  </w:style>
  <w:style w:type="paragraph" w:customStyle="1" w:styleId="8ADE5A428D92407DAC2CDB78FC3BA978">
    <w:name w:val="8ADE5A428D92407DAC2CDB78FC3BA978"/>
    <w:rsid w:val="00BD765C"/>
    <w:rPr>
      <w:rFonts w:ascii="Calibri" w:eastAsia="Calibri" w:hAnsi="Calibri" w:cs="Times New Roman"/>
    </w:rPr>
  </w:style>
  <w:style w:type="paragraph" w:customStyle="1" w:styleId="1247EFD3BEEC4829A36062EE2C32D231">
    <w:name w:val="1247EFD3BEEC4829A36062EE2C32D231"/>
    <w:rsid w:val="00BD765C"/>
    <w:rPr>
      <w:rFonts w:ascii="Calibri" w:eastAsia="Calibri" w:hAnsi="Calibri" w:cs="Times New Roman"/>
    </w:rPr>
  </w:style>
  <w:style w:type="paragraph" w:customStyle="1" w:styleId="E11A79A5F0184364B20A239094214D84">
    <w:name w:val="E11A79A5F0184364B20A239094214D84"/>
    <w:rsid w:val="00BD765C"/>
    <w:rPr>
      <w:rFonts w:ascii="Calibri" w:eastAsia="Calibri" w:hAnsi="Calibri" w:cs="Times New Roman"/>
    </w:rPr>
  </w:style>
  <w:style w:type="paragraph" w:customStyle="1" w:styleId="A3AD1C5B88AF40D3881B8F7797D0BCF5">
    <w:name w:val="A3AD1C5B88AF40D3881B8F7797D0BCF5"/>
    <w:rsid w:val="00BD765C"/>
    <w:rPr>
      <w:rFonts w:ascii="Calibri" w:eastAsia="Calibri" w:hAnsi="Calibri" w:cs="Times New Roman"/>
    </w:rPr>
  </w:style>
  <w:style w:type="paragraph" w:customStyle="1" w:styleId="5562157F7AA4411CA6CA0218377F04FB">
    <w:name w:val="5562157F7AA4411CA6CA0218377F04FB"/>
    <w:rsid w:val="00BD765C"/>
    <w:rPr>
      <w:rFonts w:ascii="Calibri" w:eastAsia="Calibri" w:hAnsi="Calibri" w:cs="Times New Roman"/>
    </w:rPr>
  </w:style>
  <w:style w:type="paragraph" w:customStyle="1" w:styleId="662CCDDF6F6A48D3964A750E60AB7AB8">
    <w:name w:val="662CCDDF6F6A48D3964A750E60AB7AB8"/>
    <w:rsid w:val="00BD765C"/>
    <w:rPr>
      <w:rFonts w:ascii="Calibri" w:eastAsia="Calibri" w:hAnsi="Calibri" w:cs="Times New Roman"/>
    </w:rPr>
  </w:style>
  <w:style w:type="paragraph" w:customStyle="1" w:styleId="195ED8FE5BB044B59BABCA302B208D49">
    <w:name w:val="195ED8FE5BB044B59BABCA302B208D49"/>
    <w:rsid w:val="00BD765C"/>
    <w:rPr>
      <w:rFonts w:ascii="Calibri" w:eastAsia="Calibri" w:hAnsi="Calibri" w:cs="Times New Roman"/>
    </w:rPr>
  </w:style>
  <w:style w:type="paragraph" w:customStyle="1" w:styleId="92FFE04688E7412096C95BBC47307D2E">
    <w:name w:val="92FFE04688E7412096C95BBC47307D2E"/>
    <w:rsid w:val="00411B31"/>
  </w:style>
  <w:style w:type="paragraph" w:customStyle="1" w:styleId="E782A3EDA9FF4BD8AA5F4D497213E2511">
    <w:name w:val="E782A3EDA9FF4BD8AA5F4D497213E2511"/>
    <w:rsid w:val="00411B31"/>
    <w:rPr>
      <w:rFonts w:ascii="Calibri" w:eastAsia="Calibri" w:hAnsi="Calibri" w:cs="Times New Roman"/>
    </w:rPr>
  </w:style>
  <w:style w:type="paragraph" w:customStyle="1" w:styleId="D0A04F757C3E479CBFB902D9CFFE7857">
    <w:name w:val="D0A04F757C3E479CBFB902D9CFFE7857"/>
    <w:rsid w:val="00411B31"/>
    <w:rPr>
      <w:rFonts w:ascii="Calibri" w:eastAsia="Calibri" w:hAnsi="Calibri" w:cs="Times New Roman"/>
    </w:rPr>
  </w:style>
  <w:style w:type="paragraph" w:customStyle="1" w:styleId="8ADE5A428D92407DAC2CDB78FC3BA9781">
    <w:name w:val="8ADE5A428D92407DAC2CDB78FC3BA9781"/>
    <w:rsid w:val="00411B31"/>
    <w:rPr>
      <w:rFonts w:ascii="Calibri" w:eastAsia="Calibri" w:hAnsi="Calibri" w:cs="Times New Roman"/>
    </w:rPr>
  </w:style>
  <w:style w:type="paragraph" w:customStyle="1" w:styleId="1247EFD3BEEC4829A36062EE2C32D2311">
    <w:name w:val="1247EFD3BEEC4829A36062EE2C32D2311"/>
    <w:rsid w:val="00411B31"/>
    <w:rPr>
      <w:rFonts w:ascii="Calibri" w:eastAsia="Calibri" w:hAnsi="Calibri" w:cs="Times New Roman"/>
    </w:rPr>
  </w:style>
  <w:style w:type="paragraph" w:customStyle="1" w:styleId="E11A79A5F0184364B20A239094214D841">
    <w:name w:val="E11A79A5F0184364B20A239094214D841"/>
    <w:rsid w:val="00411B31"/>
    <w:rPr>
      <w:rFonts w:ascii="Calibri" w:eastAsia="Calibri" w:hAnsi="Calibri" w:cs="Times New Roman"/>
    </w:rPr>
  </w:style>
  <w:style w:type="paragraph" w:customStyle="1" w:styleId="A3AD1C5B88AF40D3881B8F7797D0BCF51">
    <w:name w:val="A3AD1C5B88AF40D3881B8F7797D0BCF51"/>
    <w:rsid w:val="00411B31"/>
    <w:rPr>
      <w:rFonts w:ascii="Calibri" w:eastAsia="Calibri" w:hAnsi="Calibri" w:cs="Times New Roman"/>
    </w:rPr>
  </w:style>
  <w:style w:type="paragraph" w:customStyle="1" w:styleId="27CA3CFEA9AE4AB1ABC01F1F8EA9FA60">
    <w:name w:val="27CA3CFEA9AE4AB1ABC01F1F8EA9FA60"/>
    <w:rsid w:val="00411B31"/>
    <w:rPr>
      <w:rFonts w:ascii="Calibri" w:eastAsia="Calibri" w:hAnsi="Calibri" w:cs="Times New Roman"/>
    </w:rPr>
  </w:style>
  <w:style w:type="paragraph" w:customStyle="1" w:styleId="B286575B983542E09F13EAC0FBB33CBF">
    <w:name w:val="B286575B983542E09F13EAC0FBB33CBF"/>
    <w:rsid w:val="00411B31"/>
    <w:rPr>
      <w:rFonts w:ascii="Calibri" w:eastAsia="Calibri" w:hAnsi="Calibri" w:cs="Times New Roman"/>
    </w:rPr>
  </w:style>
  <w:style w:type="paragraph" w:customStyle="1" w:styleId="C125DBA1E0BC41E39CFD15B86AF19878">
    <w:name w:val="C125DBA1E0BC41E39CFD15B86AF19878"/>
    <w:rsid w:val="00411B31"/>
    <w:rPr>
      <w:rFonts w:ascii="Calibri" w:eastAsia="Calibri" w:hAnsi="Calibri" w:cs="Times New Roman"/>
    </w:rPr>
  </w:style>
  <w:style w:type="paragraph" w:customStyle="1" w:styleId="D6EB97647CC74E0DA4B4B2B8560033C6">
    <w:name w:val="D6EB97647CC74E0DA4B4B2B8560033C6"/>
    <w:rsid w:val="00411B31"/>
    <w:rPr>
      <w:rFonts w:ascii="Calibri" w:eastAsia="Calibri" w:hAnsi="Calibri" w:cs="Times New Roman"/>
    </w:rPr>
  </w:style>
  <w:style w:type="paragraph" w:customStyle="1" w:styleId="F88266B83AC74BCCA312F096164765ED">
    <w:name w:val="F88266B83AC74BCCA312F096164765ED"/>
    <w:rsid w:val="00411B31"/>
    <w:rPr>
      <w:rFonts w:ascii="Calibri" w:eastAsia="Calibri" w:hAnsi="Calibri" w:cs="Times New Roman"/>
    </w:rPr>
  </w:style>
  <w:style w:type="paragraph" w:customStyle="1" w:styleId="ECC44397E3794B549BE1ED0A733C9558">
    <w:name w:val="ECC44397E3794B549BE1ED0A733C9558"/>
    <w:rsid w:val="00411B31"/>
    <w:rPr>
      <w:rFonts w:ascii="Calibri" w:eastAsia="Calibri" w:hAnsi="Calibri" w:cs="Times New Roman"/>
    </w:rPr>
  </w:style>
  <w:style w:type="paragraph" w:customStyle="1" w:styleId="2ADAC32D00134D8D8018CD2160011A0E">
    <w:name w:val="2ADAC32D00134D8D8018CD2160011A0E"/>
    <w:rsid w:val="00411B31"/>
    <w:rPr>
      <w:rFonts w:ascii="Calibri" w:eastAsia="Calibri" w:hAnsi="Calibri" w:cs="Times New Roman"/>
    </w:rPr>
  </w:style>
  <w:style w:type="paragraph" w:customStyle="1" w:styleId="F7C1546066064D82987742C3297EFC01">
    <w:name w:val="F7C1546066064D82987742C3297EFC01"/>
    <w:rsid w:val="00411B31"/>
    <w:rPr>
      <w:rFonts w:ascii="Calibri" w:eastAsia="Calibri" w:hAnsi="Calibri" w:cs="Times New Roman"/>
    </w:rPr>
  </w:style>
  <w:style w:type="paragraph" w:customStyle="1" w:styleId="AFF8DA4E99784353AC83D35770A8F73E">
    <w:name w:val="AFF8DA4E99784353AC83D35770A8F73E"/>
    <w:rsid w:val="00411B31"/>
    <w:rPr>
      <w:rFonts w:ascii="Calibri" w:eastAsia="Calibri" w:hAnsi="Calibri" w:cs="Times New Roman"/>
    </w:rPr>
  </w:style>
  <w:style w:type="paragraph" w:customStyle="1" w:styleId="EF09C02AB4984982BEBAC08993AFD3A1">
    <w:name w:val="EF09C02AB4984982BEBAC08993AFD3A1"/>
    <w:rsid w:val="00411B31"/>
    <w:rPr>
      <w:rFonts w:ascii="Calibri" w:eastAsia="Calibri" w:hAnsi="Calibri" w:cs="Times New Roman"/>
    </w:rPr>
  </w:style>
  <w:style w:type="paragraph" w:customStyle="1" w:styleId="E91D101B98CE446CB3931642BB743DAE">
    <w:name w:val="E91D101B98CE446CB3931642BB743DAE"/>
    <w:rsid w:val="00411B31"/>
    <w:rPr>
      <w:rFonts w:ascii="Calibri" w:eastAsia="Calibri" w:hAnsi="Calibri" w:cs="Times New Roman"/>
    </w:rPr>
  </w:style>
  <w:style w:type="paragraph" w:customStyle="1" w:styleId="F63FA650C48E4940924BB85702465300">
    <w:name w:val="F63FA650C48E4940924BB85702465300"/>
    <w:rsid w:val="00411B31"/>
    <w:rPr>
      <w:rFonts w:ascii="Calibri" w:eastAsia="Calibri" w:hAnsi="Calibri" w:cs="Times New Roman"/>
    </w:rPr>
  </w:style>
  <w:style w:type="paragraph" w:customStyle="1" w:styleId="E782A3EDA9FF4BD8AA5F4D497213E2512">
    <w:name w:val="E782A3EDA9FF4BD8AA5F4D497213E2512"/>
    <w:rsid w:val="00411B31"/>
    <w:rPr>
      <w:rFonts w:ascii="Calibri" w:eastAsia="Calibri" w:hAnsi="Calibri" w:cs="Times New Roman"/>
    </w:rPr>
  </w:style>
  <w:style w:type="paragraph" w:customStyle="1" w:styleId="D0A04F757C3E479CBFB902D9CFFE78571">
    <w:name w:val="D0A04F757C3E479CBFB902D9CFFE78571"/>
    <w:rsid w:val="00411B31"/>
    <w:rPr>
      <w:rFonts w:ascii="Calibri" w:eastAsia="Calibri" w:hAnsi="Calibri" w:cs="Times New Roman"/>
    </w:rPr>
  </w:style>
  <w:style w:type="paragraph" w:customStyle="1" w:styleId="8ADE5A428D92407DAC2CDB78FC3BA9782">
    <w:name w:val="8ADE5A428D92407DAC2CDB78FC3BA9782"/>
    <w:rsid w:val="00411B31"/>
    <w:rPr>
      <w:rFonts w:ascii="Calibri" w:eastAsia="Calibri" w:hAnsi="Calibri" w:cs="Times New Roman"/>
    </w:rPr>
  </w:style>
  <w:style w:type="paragraph" w:customStyle="1" w:styleId="1247EFD3BEEC4829A36062EE2C32D2312">
    <w:name w:val="1247EFD3BEEC4829A36062EE2C32D2312"/>
    <w:rsid w:val="00411B31"/>
    <w:rPr>
      <w:rFonts w:ascii="Calibri" w:eastAsia="Calibri" w:hAnsi="Calibri" w:cs="Times New Roman"/>
    </w:rPr>
  </w:style>
  <w:style w:type="paragraph" w:customStyle="1" w:styleId="E11A79A5F0184364B20A239094214D842">
    <w:name w:val="E11A79A5F0184364B20A239094214D842"/>
    <w:rsid w:val="00411B31"/>
    <w:rPr>
      <w:rFonts w:ascii="Calibri" w:eastAsia="Calibri" w:hAnsi="Calibri" w:cs="Times New Roman"/>
    </w:rPr>
  </w:style>
  <w:style w:type="paragraph" w:customStyle="1" w:styleId="A3AD1C5B88AF40D3881B8F7797D0BCF52">
    <w:name w:val="A3AD1C5B88AF40D3881B8F7797D0BCF52"/>
    <w:rsid w:val="00411B31"/>
    <w:rPr>
      <w:rFonts w:ascii="Calibri" w:eastAsia="Calibri" w:hAnsi="Calibri" w:cs="Times New Roman"/>
    </w:rPr>
  </w:style>
  <w:style w:type="paragraph" w:customStyle="1" w:styleId="27CA3CFEA9AE4AB1ABC01F1F8EA9FA601">
    <w:name w:val="27CA3CFEA9AE4AB1ABC01F1F8EA9FA601"/>
    <w:rsid w:val="00411B31"/>
    <w:rPr>
      <w:rFonts w:ascii="Calibri" w:eastAsia="Calibri" w:hAnsi="Calibri" w:cs="Times New Roman"/>
    </w:rPr>
  </w:style>
  <w:style w:type="paragraph" w:customStyle="1" w:styleId="B286575B983542E09F13EAC0FBB33CBF1">
    <w:name w:val="B286575B983542E09F13EAC0FBB33CBF1"/>
    <w:rsid w:val="00411B31"/>
    <w:rPr>
      <w:rFonts w:ascii="Calibri" w:eastAsia="Calibri" w:hAnsi="Calibri" w:cs="Times New Roman"/>
    </w:rPr>
  </w:style>
  <w:style w:type="paragraph" w:customStyle="1" w:styleId="C125DBA1E0BC41E39CFD15B86AF198781">
    <w:name w:val="C125DBA1E0BC41E39CFD15B86AF198781"/>
    <w:rsid w:val="00411B31"/>
    <w:rPr>
      <w:rFonts w:ascii="Calibri" w:eastAsia="Calibri" w:hAnsi="Calibri" w:cs="Times New Roman"/>
    </w:rPr>
  </w:style>
  <w:style w:type="paragraph" w:customStyle="1" w:styleId="D6EB97647CC74E0DA4B4B2B8560033C61">
    <w:name w:val="D6EB97647CC74E0DA4B4B2B8560033C61"/>
    <w:rsid w:val="00411B31"/>
    <w:rPr>
      <w:rFonts w:ascii="Calibri" w:eastAsia="Calibri" w:hAnsi="Calibri" w:cs="Times New Roman"/>
    </w:rPr>
  </w:style>
  <w:style w:type="paragraph" w:customStyle="1" w:styleId="F88266B83AC74BCCA312F096164765ED1">
    <w:name w:val="F88266B83AC74BCCA312F096164765ED1"/>
    <w:rsid w:val="00411B31"/>
    <w:rPr>
      <w:rFonts w:ascii="Calibri" w:eastAsia="Calibri" w:hAnsi="Calibri" w:cs="Times New Roman"/>
    </w:rPr>
  </w:style>
  <w:style w:type="paragraph" w:customStyle="1" w:styleId="ECC44397E3794B549BE1ED0A733C95581">
    <w:name w:val="ECC44397E3794B549BE1ED0A733C95581"/>
    <w:rsid w:val="00411B31"/>
    <w:rPr>
      <w:rFonts w:ascii="Calibri" w:eastAsia="Calibri" w:hAnsi="Calibri" w:cs="Times New Roman"/>
    </w:rPr>
  </w:style>
  <w:style w:type="paragraph" w:customStyle="1" w:styleId="2ADAC32D00134D8D8018CD2160011A0E1">
    <w:name w:val="2ADAC32D00134D8D8018CD2160011A0E1"/>
    <w:rsid w:val="00411B31"/>
    <w:rPr>
      <w:rFonts w:ascii="Calibri" w:eastAsia="Calibri" w:hAnsi="Calibri" w:cs="Times New Roman"/>
    </w:rPr>
  </w:style>
  <w:style w:type="paragraph" w:customStyle="1" w:styleId="F7C1546066064D82987742C3297EFC011">
    <w:name w:val="F7C1546066064D82987742C3297EFC011"/>
    <w:rsid w:val="00411B31"/>
    <w:rPr>
      <w:rFonts w:ascii="Calibri" w:eastAsia="Calibri" w:hAnsi="Calibri" w:cs="Times New Roman"/>
    </w:rPr>
  </w:style>
  <w:style w:type="paragraph" w:customStyle="1" w:styleId="AFF8DA4E99784353AC83D35770A8F73E1">
    <w:name w:val="AFF8DA4E99784353AC83D35770A8F73E1"/>
    <w:rsid w:val="00411B31"/>
    <w:rPr>
      <w:rFonts w:ascii="Calibri" w:eastAsia="Calibri" w:hAnsi="Calibri" w:cs="Times New Roman"/>
    </w:rPr>
  </w:style>
  <w:style w:type="paragraph" w:customStyle="1" w:styleId="EF09C02AB4984982BEBAC08993AFD3A11">
    <w:name w:val="EF09C02AB4984982BEBAC08993AFD3A11"/>
    <w:rsid w:val="00411B31"/>
    <w:rPr>
      <w:rFonts w:ascii="Calibri" w:eastAsia="Calibri" w:hAnsi="Calibri" w:cs="Times New Roman"/>
    </w:rPr>
  </w:style>
  <w:style w:type="paragraph" w:customStyle="1" w:styleId="E91D101B98CE446CB3931642BB743DAE1">
    <w:name w:val="E91D101B98CE446CB3931642BB743DAE1"/>
    <w:rsid w:val="00411B31"/>
    <w:rPr>
      <w:rFonts w:ascii="Calibri" w:eastAsia="Calibri" w:hAnsi="Calibri" w:cs="Times New Roman"/>
    </w:rPr>
  </w:style>
  <w:style w:type="paragraph" w:customStyle="1" w:styleId="F63FA650C48E4940924BB857024653001">
    <w:name w:val="F63FA650C48E4940924BB857024653001"/>
    <w:rsid w:val="00411B31"/>
    <w:rPr>
      <w:rFonts w:ascii="Calibri" w:eastAsia="Calibri" w:hAnsi="Calibri" w:cs="Times New Roman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1B31"/>
    <w:rPr>
      <w:color w:val="808080"/>
    </w:rPr>
  </w:style>
  <w:style w:type="paragraph" w:customStyle="1" w:styleId="E782A3EDA9FF4BD8AA5F4D497213E251">
    <w:name w:val="E782A3EDA9FF4BD8AA5F4D497213E251"/>
    <w:rsid w:val="00BD765C"/>
    <w:rPr>
      <w:rFonts w:ascii="Calibri" w:eastAsia="Calibri" w:hAnsi="Calibri" w:cs="Times New Roman"/>
    </w:rPr>
  </w:style>
  <w:style w:type="paragraph" w:customStyle="1" w:styleId="5106060A071C43BA92C3047595C4BCF8">
    <w:name w:val="5106060A071C43BA92C3047595C4BCF8"/>
    <w:rsid w:val="00BD765C"/>
    <w:rPr>
      <w:rFonts w:ascii="Calibri" w:eastAsia="Calibri" w:hAnsi="Calibri" w:cs="Times New Roman"/>
    </w:rPr>
  </w:style>
  <w:style w:type="paragraph" w:customStyle="1" w:styleId="8ADE5A428D92407DAC2CDB78FC3BA978">
    <w:name w:val="8ADE5A428D92407DAC2CDB78FC3BA978"/>
    <w:rsid w:val="00BD765C"/>
    <w:rPr>
      <w:rFonts w:ascii="Calibri" w:eastAsia="Calibri" w:hAnsi="Calibri" w:cs="Times New Roman"/>
    </w:rPr>
  </w:style>
  <w:style w:type="paragraph" w:customStyle="1" w:styleId="1247EFD3BEEC4829A36062EE2C32D231">
    <w:name w:val="1247EFD3BEEC4829A36062EE2C32D231"/>
    <w:rsid w:val="00BD765C"/>
    <w:rPr>
      <w:rFonts w:ascii="Calibri" w:eastAsia="Calibri" w:hAnsi="Calibri" w:cs="Times New Roman"/>
    </w:rPr>
  </w:style>
  <w:style w:type="paragraph" w:customStyle="1" w:styleId="E11A79A5F0184364B20A239094214D84">
    <w:name w:val="E11A79A5F0184364B20A239094214D84"/>
    <w:rsid w:val="00BD765C"/>
    <w:rPr>
      <w:rFonts w:ascii="Calibri" w:eastAsia="Calibri" w:hAnsi="Calibri" w:cs="Times New Roman"/>
    </w:rPr>
  </w:style>
  <w:style w:type="paragraph" w:customStyle="1" w:styleId="A3AD1C5B88AF40D3881B8F7797D0BCF5">
    <w:name w:val="A3AD1C5B88AF40D3881B8F7797D0BCF5"/>
    <w:rsid w:val="00BD765C"/>
    <w:rPr>
      <w:rFonts w:ascii="Calibri" w:eastAsia="Calibri" w:hAnsi="Calibri" w:cs="Times New Roman"/>
    </w:rPr>
  </w:style>
  <w:style w:type="paragraph" w:customStyle="1" w:styleId="5562157F7AA4411CA6CA0218377F04FB">
    <w:name w:val="5562157F7AA4411CA6CA0218377F04FB"/>
    <w:rsid w:val="00BD765C"/>
    <w:rPr>
      <w:rFonts w:ascii="Calibri" w:eastAsia="Calibri" w:hAnsi="Calibri" w:cs="Times New Roman"/>
    </w:rPr>
  </w:style>
  <w:style w:type="paragraph" w:customStyle="1" w:styleId="662CCDDF6F6A48D3964A750E60AB7AB8">
    <w:name w:val="662CCDDF6F6A48D3964A750E60AB7AB8"/>
    <w:rsid w:val="00BD765C"/>
    <w:rPr>
      <w:rFonts w:ascii="Calibri" w:eastAsia="Calibri" w:hAnsi="Calibri" w:cs="Times New Roman"/>
    </w:rPr>
  </w:style>
  <w:style w:type="paragraph" w:customStyle="1" w:styleId="195ED8FE5BB044B59BABCA302B208D49">
    <w:name w:val="195ED8FE5BB044B59BABCA302B208D49"/>
    <w:rsid w:val="00BD765C"/>
    <w:rPr>
      <w:rFonts w:ascii="Calibri" w:eastAsia="Calibri" w:hAnsi="Calibri" w:cs="Times New Roman"/>
    </w:rPr>
  </w:style>
  <w:style w:type="paragraph" w:customStyle="1" w:styleId="92FFE04688E7412096C95BBC47307D2E">
    <w:name w:val="92FFE04688E7412096C95BBC47307D2E"/>
    <w:rsid w:val="00411B31"/>
  </w:style>
  <w:style w:type="paragraph" w:customStyle="1" w:styleId="E782A3EDA9FF4BD8AA5F4D497213E2511">
    <w:name w:val="E782A3EDA9FF4BD8AA5F4D497213E2511"/>
    <w:rsid w:val="00411B31"/>
    <w:rPr>
      <w:rFonts w:ascii="Calibri" w:eastAsia="Calibri" w:hAnsi="Calibri" w:cs="Times New Roman"/>
    </w:rPr>
  </w:style>
  <w:style w:type="paragraph" w:customStyle="1" w:styleId="D0A04F757C3E479CBFB902D9CFFE7857">
    <w:name w:val="D0A04F757C3E479CBFB902D9CFFE7857"/>
    <w:rsid w:val="00411B31"/>
    <w:rPr>
      <w:rFonts w:ascii="Calibri" w:eastAsia="Calibri" w:hAnsi="Calibri" w:cs="Times New Roman"/>
    </w:rPr>
  </w:style>
  <w:style w:type="paragraph" w:customStyle="1" w:styleId="8ADE5A428D92407DAC2CDB78FC3BA9781">
    <w:name w:val="8ADE5A428D92407DAC2CDB78FC3BA9781"/>
    <w:rsid w:val="00411B31"/>
    <w:rPr>
      <w:rFonts w:ascii="Calibri" w:eastAsia="Calibri" w:hAnsi="Calibri" w:cs="Times New Roman"/>
    </w:rPr>
  </w:style>
  <w:style w:type="paragraph" w:customStyle="1" w:styleId="1247EFD3BEEC4829A36062EE2C32D2311">
    <w:name w:val="1247EFD3BEEC4829A36062EE2C32D2311"/>
    <w:rsid w:val="00411B31"/>
    <w:rPr>
      <w:rFonts w:ascii="Calibri" w:eastAsia="Calibri" w:hAnsi="Calibri" w:cs="Times New Roman"/>
    </w:rPr>
  </w:style>
  <w:style w:type="paragraph" w:customStyle="1" w:styleId="E11A79A5F0184364B20A239094214D841">
    <w:name w:val="E11A79A5F0184364B20A239094214D841"/>
    <w:rsid w:val="00411B31"/>
    <w:rPr>
      <w:rFonts w:ascii="Calibri" w:eastAsia="Calibri" w:hAnsi="Calibri" w:cs="Times New Roman"/>
    </w:rPr>
  </w:style>
  <w:style w:type="paragraph" w:customStyle="1" w:styleId="A3AD1C5B88AF40D3881B8F7797D0BCF51">
    <w:name w:val="A3AD1C5B88AF40D3881B8F7797D0BCF51"/>
    <w:rsid w:val="00411B31"/>
    <w:rPr>
      <w:rFonts w:ascii="Calibri" w:eastAsia="Calibri" w:hAnsi="Calibri" w:cs="Times New Roman"/>
    </w:rPr>
  </w:style>
  <w:style w:type="paragraph" w:customStyle="1" w:styleId="27CA3CFEA9AE4AB1ABC01F1F8EA9FA60">
    <w:name w:val="27CA3CFEA9AE4AB1ABC01F1F8EA9FA60"/>
    <w:rsid w:val="00411B31"/>
    <w:rPr>
      <w:rFonts w:ascii="Calibri" w:eastAsia="Calibri" w:hAnsi="Calibri" w:cs="Times New Roman"/>
    </w:rPr>
  </w:style>
  <w:style w:type="paragraph" w:customStyle="1" w:styleId="B286575B983542E09F13EAC0FBB33CBF">
    <w:name w:val="B286575B983542E09F13EAC0FBB33CBF"/>
    <w:rsid w:val="00411B31"/>
    <w:rPr>
      <w:rFonts w:ascii="Calibri" w:eastAsia="Calibri" w:hAnsi="Calibri" w:cs="Times New Roman"/>
    </w:rPr>
  </w:style>
  <w:style w:type="paragraph" w:customStyle="1" w:styleId="C125DBA1E0BC41E39CFD15B86AF19878">
    <w:name w:val="C125DBA1E0BC41E39CFD15B86AF19878"/>
    <w:rsid w:val="00411B31"/>
    <w:rPr>
      <w:rFonts w:ascii="Calibri" w:eastAsia="Calibri" w:hAnsi="Calibri" w:cs="Times New Roman"/>
    </w:rPr>
  </w:style>
  <w:style w:type="paragraph" w:customStyle="1" w:styleId="D6EB97647CC74E0DA4B4B2B8560033C6">
    <w:name w:val="D6EB97647CC74E0DA4B4B2B8560033C6"/>
    <w:rsid w:val="00411B31"/>
    <w:rPr>
      <w:rFonts w:ascii="Calibri" w:eastAsia="Calibri" w:hAnsi="Calibri" w:cs="Times New Roman"/>
    </w:rPr>
  </w:style>
  <w:style w:type="paragraph" w:customStyle="1" w:styleId="F88266B83AC74BCCA312F096164765ED">
    <w:name w:val="F88266B83AC74BCCA312F096164765ED"/>
    <w:rsid w:val="00411B31"/>
    <w:rPr>
      <w:rFonts w:ascii="Calibri" w:eastAsia="Calibri" w:hAnsi="Calibri" w:cs="Times New Roman"/>
    </w:rPr>
  </w:style>
  <w:style w:type="paragraph" w:customStyle="1" w:styleId="ECC44397E3794B549BE1ED0A733C9558">
    <w:name w:val="ECC44397E3794B549BE1ED0A733C9558"/>
    <w:rsid w:val="00411B31"/>
    <w:rPr>
      <w:rFonts w:ascii="Calibri" w:eastAsia="Calibri" w:hAnsi="Calibri" w:cs="Times New Roman"/>
    </w:rPr>
  </w:style>
  <w:style w:type="paragraph" w:customStyle="1" w:styleId="2ADAC32D00134D8D8018CD2160011A0E">
    <w:name w:val="2ADAC32D00134D8D8018CD2160011A0E"/>
    <w:rsid w:val="00411B31"/>
    <w:rPr>
      <w:rFonts w:ascii="Calibri" w:eastAsia="Calibri" w:hAnsi="Calibri" w:cs="Times New Roman"/>
    </w:rPr>
  </w:style>
  <w:style w:type="paragraph" w:customStyle="1" w:styleId="F7C1546066064D82987742C3297EFC01">
    <w:name w:val="F7C1546066064D82987742C3297EFC01"/>
    <w:rsid w:val="00411B31"/>
    <w:rPr>
      <w:rFonts w:ascii="Calibri" w:eastAsia="Calibri" w:hAnsi="Calibri" w:cs="Times New Roman"/>
    </w:rPr>
  </w:style>
  <w:style w:type="paragraph" w:customStyle="1" w:styleId="AFF8DA4E99784353AC83D35770A8F73E">
    <w:name w:val="AFF8DA4E99784353AC83D35770A8F73E"/>
    <w:rsid w:val="00411B31"/>
    <w:rPr>
      <w:rFonts w:ascii="Calibri" w:eastAsia="Calibri" w:hAnsi="Calibri" w:cs="Times New Roman"/>
    </w:rPr>
  </w:style>
  <w:style w:type="paragraph" w:customStyle="1" w:styleId="EF09C02AB4984982BEBAC08993AFD3A1">
    <w:name w:val="EF09C02AB4984982BEBAC08993AFD3A1"/>
    <w:rsid w:val="00411B31"/>
    <w:rPr>
      <w:rFonts w:ascii="Calibri" w:eastAsia="Calibri" w:hAnsi="Calibri" w:cs="Times New Roman"/>
    </w:rPr>
  </w:style>
  <w:style w:type="paragraph" w:customStyle="1" w:styleId="E91D101B98CE446CB3931642BB743DAE">
    <w:name w:val="E91D101B98CE446CB3931642BB743DAE"/>
    <w:rsid w:val="00411B31"/>
    <w:rPr>
      <w:rFonts w:ascii="Calibri" w:eastAsia="Calibri" w:hAnsi="Calibri" w:cs="Times New Roman"/>
    </w:rPr>
  </w:style>
  <w:style w:type="paragraph" w:customStyle="1" w:styleId="F63FA650C48E4940924BB85702465300">
    <w:name w:val="F63FA650C48E4940924BB85702465300"/>
    <w:rsid w:val="00411B31"/>
    <w:rPr>
      <w:rFonts w:ascii="Calibri" w:eastAsia="Calibri" w:hAnsi="Calibri" w:cs="Times New Roman"/>
    </w:rPr>
  </w:style>
  <w:style w:type="paragraph" w:customStyle="1" w:styleId="E782A3EDA9FF4BD8AA5F4D497213E2512">
    <w:name w:val="E782A3EDA9FF4BD8AA5F4D497213E2512"/>
    <w:rsid w:val="00411B31"/>
    <w:rPr>
      <w:rFonts w:ascii="Calibri" w:eastAsia="Calibri" w:hAnsi="Calibri" w:cs="Times New Roman"/>
    </w:rPr>
  </w:style>
  <w:style w:type="paragraph" w:customStyle="1" w:styleId="D0A04F757C3E479CBFB902D9CFFE78571">
    <w:name w:val="D0A04F757C3E479CBFB902D9CFFE78571"/>
    <w:rsid w:val="00411B31"/>
    <w:rPr>
      <w:rFonts w:ascii="Calibri" w:eastAsia="Calibri" w:hAnsi="Calibri" w:cs="Times New Roman"/>
    </w:rPr>
  </w:style>
  <w:style w:type="paragraph" w:customStyle="1" w:styleId="8ADE5A428D92407DAC2CDB78FC3BA9782">
    <w:name w:val="8ADE5A428D92407DAC2CDB78FC3BA9782"/>
    <w:rsid w:val="00411B31"/>
    <w:rPr>
      <w:rFonts w:ascii="Calibri" w:eastAsia="Calibri" w:hAnsi="Calibri" w:cs="Times New Roman"/>
    </w:rPr>
  </w:style>
  <w:style w:type="paragraph" w:customStyle="1" w:styleId="1247EFD3BEEC4829A36062EE2C32D2312">
    <w:name w:val="1247EFD3BEEC4829A36062EE2C32D2312"/>
    <w:rsid w:val="00411B31"/>
    <w:rPr>
      <w:rFonts w:ascii="Calibri" w:eastAsia="Calibri" w:hAnsi="Calibri" w:cs="Times New Roman"/>
    </w:rPr>
  </w:style>
  <w:style w:type="paragraph" w:customStyle="1" w:styleId="E11A79A5F0184364B20A239094214D842">
    <w:name w:val="E11A79A5F0184364B20A239094214D842"/>
    <w:rsid w:val="00411B31"/>
    <w:rPr>
      <w:rFonts w:ascii="Calibri" w:eastAsia="Calibri" w:hAnsi="Calibri" w:cs="Times New Roman"/>
    </w:rPr>
  </w:style>
  <w:style w:type="paragraph" w:customStyle="1" w:styleId="A3AD1C5B88AF40D3881B8F7797D0BCF52">
    <w:name w:val="A3AD1C5B88AF40D3881B8F7797D0BCF52"/>
    <w:rsid w:val="00411B31"/>
    <w:rPr>
      <w:rFonts w:ascii="Calibri" w:eastAsia="Calibri" w:hAnsi="Calibri" w:cs="Times New Roman"/>
    </w:rPr>
  </w:style>
  <w:style w:type="paragraph" w:customStyle="1" w:styleId="27CA3CFEA9AE4AB1ABC01F1F8EA9FA601">
    <w:name w:val="27CA3CFEA9AE4AB1ABC01F1F8EA9FA601"/>
    <w:rsid w:val="00411B31"/>
    <w:rPr>
      <w:rFonts w:ascii="Calibri" w:eastAsia="Calibri" w:hAnsi="Calibri" w:cs="Times New Roman"/>
    </w:rPr>
  </w:style>
  <w:style w:type="paragraph" w:customStyle="1" w:styleId="B286575B983542E09F13EAC0FBB33CBF1">
    <w:name w:val="B286575B983542E09F13EAC0FBB33CBF1"/>
    <w:rsid w:val="00411B31"/>
    <w:rPr>
      <w:rFonts w:ascii="Calibri" w:eastAsia="Calibri" w:hAnsi="Calibri" w:cs="Times New Roman"/>
    </w:rPr>
  </w:style>
  <w:style w:type="paragraph" w:customStyle="1" w:styleId="C125DBA1E0BC41E39CFD15B86AF198781">
    <w:name w:val="C125DBA1E0BC41E39CFD15B86AF198781"/>
    <w:rsid w:val="00411B31"/>
    <w:rPr>
      <w:rFonts w:ascii="Calibri" w:eastAsia="Calibri" w:hAnsi="Calibri" w:cs="Times New Roman"/>
    </w:rPr>
  </w:style>
  <w:style w:type="paragraph" w:customStyle="1" w:styleId="D6EB97647CC74E0DA4B4B2B8560033C61">
    <w:name w:val="D6EB97647CC74E0DA4B4B2B8560033C61"/>
    <w:rsid w:val="00411B31"/>
    <w:rPr>
      <w:rFonts w:ascii="Calibri" w:eastAsia="Calibri" w:hAnsi="Calibri" w:cs="Times New Roman"/>
    </w:rPr>
  </w:style>
  <w:style w:type="paragraph" w:customStyle="1" w:styleId="F88266B83AC74BCCA312F096164765ED1">
    <w:name w:val="F88266B83AC74BCCA312F096164765ED1"/>
    <w:rsid w:val="00411B31"/>
    <w:rPr>
      <w:rFonts w:ascii="Calibri" w:eastAsia="Calibri" w:hAnsi="Calibri" w:cs="Times New Roman"/>
    </w:rPr>
  </w:style>
  <w:style w:type="paragraph" w:customStyle="1" w:styleId="ECC44397E3794B549BE1ED0A733C95581">
    <w:name w:val="ECC44397E3794B549BE1ED0A733C95581"/>
    <w:rsid w:val="00411B31"/>
    <w:rPr>
      <w:rFonts w:ascii="Calibri" w:eastAsia="Calibri" w:hAnsi="Calibri" w:cs="Times New Roman"/>
    </w:rPr>
  </w:style>
  <w:style w:type="paragraph" w:customStyle="1" w:styleId="2ADAC32D00134D8D8018CD2160011A0E1">
    <w:name w:val="2ADAC32D00134D8D8018CD2160011A0E1"/>
    <w:rsid w:val="00411B31"/>
    <w:rPr>
      <w:rFonts w:ascii="Calibri" w:eastAsia="Calibri" w:hAnsi="Calibri" w:cs="Times New Roman"/>
    </w:rPr>
  </w:style>
  <w:style w:type="paragraph" w:customStyle="1" w:styleId="F7C1546066064D82987742C3297EFC011">
    <w:name w:val="F7C1546066064D82987742C3297EFC011"/>
    <w:rsid w:val="00411B31"/>
    <w:rPr>
      <w:rFonts w:ascii="Calibri" w:eastAsia="Calibri" w:hAnsi="Calibri" w:cs="Times New Roman"/>
    </w:rPr>
  </w:style>
  <w:style w:type="paragraph" w:customStyle="1" w:styleId="AFF8DA4E99784353AC83D35770A8F73E1">
    <w:name w:val="AFF8DA4E99784353AC83D35770A8F73E1"/>
    <w:rsid w:val="00411B31"/>
    <w:rPr>
      <w:rFonts w:ascii="Calibri" w:eastAsia="Calibri" w:hAnsi="Calibri" w:cs="Times New Roman"/>
    </w:rPr>
  </w:style>
  <w:style w:type="paragraph" w:customStyle="1" w:styleId="EF09C02AB4984982BEBAC08993AFD3A11">
    <w:name w:val="EF09C02AB4984982BEBAC08993AFD3A11"/>
    <w:rsid w:val="00411B31"/>
    <w:rPr>
      <w:rFonts w:ascii="Calibri" w:eastAsia="Calibri" w:hAnsi="Calibri" w:cs="Times New Roman"/>
    </w:rPr>
  </w:style>
  <w:style w:type="paragraph" w:customStyle="1" w:styleId="E91D101B98CE446CB3931642BB743DAE1">
    <w:name w:val="E91D101B98CE446CB3931642BB743DAE1"/>
    <w:rsid w:val="00411B31"/>
    <w:rPr>
      <w:rFonts w:ascii="Calibri" w:eastAsia="Calibri" w:hAnsi="Calibri" w:cs="Times New Roman"/>
    </w:rPr>
  </w:style>
  <w:style w:type="paragraph" w:customStyle="1" w:styleId="F63FA650C48E4940924BB857024653001">
    <w:name w:val="F63FA650C48E4940924BB857024653001"/>
    <w:rsid w:val="00411B31"/>
    <w:rPr>
      <w:rFonts w:ascii="Calibri" w:eastAsia="Calibri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Roads University</Company>
  <LinksUpToDate>false</LinksUpToDate>
  <CharactersWithSpaces>4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Royal Roads University</cp:lastModifiedBy>
  <cp:revision>6</cp:revision>
  <cp:lastPrinted>2016-03-09T19:46:00Z</cp:lastPrinted>
  <dcterms:created xsi:type="dcterms:W3CDTF">2021-08-18T18:51:00Z</dcterms:created>
  <dcterms:modified xsi:type="dcterms:W3CDTF">2021-08-19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 (Local)">
    <vt:lpwstr>Royal Roads University</vt:lpwstr>
  </property>
  <property fmtid="{D5CDD505-2E9C-101B-9397-08002B2CF9AE}" pid="3" name="Retention Period">
    <vt:lpwstr>Long-Term</vt:lpwstr>
  </property>
</Properties>
</file>